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754" w:type="dxa"/>
        <w:jc w:val="center"/>
        <w:tblBorders>
          <w:top w:val="single" w:sz="18" w:space="0" w:color="595959" w:themeColor="text1" w:themeTint="A6"/>
          <w:left w:val="single" w:sz="18" w:space="0" w:color="595959" w:themeColor="text1" w:themeTint="A6"/>
          <w:bottom w:val="single" w:sz="18" w:space="0" w:color="595959" w:themeColor="text1" w:themeTint="A6"/>
          <w:right w:val="single" w:sz="18" w:space="0" w:color="595959" w:themeColor="text1" w:themeTint="A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4"/>
        <w:gridCol w:w="2340"/>
        <w:gridCol w:w="2790"/>
        <w:gridCol w:w="2880"/>
        <w:gridCol w:w="2430"/>
        <w:gridCol w:w="630"/>
      </w:tblGrid>
      <w:tr w:rsidR="00CD5202" w:rsidRPr="00CD5202" w14:paraId="5137D7A9" w14:textId="77777777" w:rsidTr="00FC2A97">
        <w:trPr>
          <w:trHeight w:val="265"/>
          <w:jc w:val="center"/>
        </w:trPr>
        <w:tc>
          <w:tcPr>
            <w:tcW w:w="684" w:type="dxa"/>
            <w:tcBorders>
              <w:top w:val="single" w:sz="18" w:space="0" w:color="595959" w:themeColor="text1" w:themeTint="A6"/>
            </w:tcBorders>
            <w:shd w:val="clear" w:color="auto" w:fill="F2F2F2" w:themeFill="background1" w:themeFillShade="F2"/>
          </w:tcPr>
          <w:p w14:paraId="5B0F32A4" w14:textId="77777777" w:rsidR="00CD5202" w:rsidRPr="00CD5202" w:rsidRDefault="00CD5202" w:rsidP="00FC2A97">
            <w:pPr>
              <w:pStyle w:val="Title"/>
              <w:rPr>
                <w:rFonts w:cs="Calibri"/>
                <w:lang w:val="en-CA"/>
              </w:rPr>
            </w:pPr>
          </w:p>
        </w:tc>
        <w:tc>
          <w:tcPr>
            <w:tcW w:w="2340" w:type="dxa"/>
            <w:tcBorders>
              <w:top w:val="single" w:sz="18" w:space="0" w:color="595959" w:themeColor="text1" w:themeTint="A6"/>
            </w:tcBorders>
            <w:shd w:val="clear" w:color="auto" w:fill="F2F2F2" w:themeFill="background1" w:themeFillShade="F2"/>
          </w:tcPr>
          <w:p w14:paraId="7116941E" w14:textId="77777777" w:rsidR="00CD5202" w:rsidRPr="00CD5202" w:rsidRDefault="00CD5202" w:rsidP="00FC2A97">
            <w:pPr>
              <w:pStyle w:val="Title"/>
              <w:rPr>
                <w:rFonts w:cs="Calibri"/>
                <w:lang w:val="en-CA"/>
              </w:rPr>
            </w:pPr>
          </w:p>
        </w:tc>
        <w:tc>
          <w:tcPr>
            <w:tcW w:w="2790" w:type="dxa"/>
            <w:tcBorders>
              <w:top w:val="single" w:sz="18" w:space="0" w:color="595959" w:themeColor="text1" w:themeTint="A6"/>
            </w:tcBorders>
            <w:shd w:val="clear" w:color="auto" w:fill="F2F2F2" w:themeFill="background1" w:themeFillShade="F2"/>
          </w:tcPr>
          <w:p w14:paraId="0A3D3B3D" w14:textId="77777777" w:rsidR="00CD5202" w:rsidRPr="00CD5202" w:rsidRDefault="00CD5202" w:rsidP="00FC2A97">
            <w:pPr>
              <w:pStyle w:val="Title"/>
              <w:rPr>
                <w:rFonts w:cs="Calibri"/>
                <w:lang w:val="en-CA"/>
              </w:rPr>
            </w:pPr>
          </w:p>
        </w:tc>
        <w:tc>
          <w:tcPr>
            <w:tcW w:w="2880" w:type="dxa"/>
            <w:tcBorders>
              <w:top w:val="single" w:sz="18" w:space="0" w:color="595959" w:themeColor="text1" w:themeTint="A6"/>
            </w:tcBorders>
            <w:shd w:val="clear" w:color="auto" w:fill="F2F2F2" w:themeFill="background1" w:themeFillShade="F2"/>
          </w:tcPr>
          <w:p w14:paraId="6A163BD8" w14:textId="77777777" w:rsidR="00CD5202" w:rsidRPr="00CD5202" w:rsidRDefault="00CD5202" w:rsidP="00FC2A97">
            <w:pPr>
              <w:pStyle w:val="Title"/>
              <w:rPr>
                <w:rFonts w:cs="Calibri"/>
                <w:lang w:val="en-CA"/>
              </w:rPr>
            </w:pPr>
          </w:p>
        </w:tc>
        <w:tc>
          <w:tcPr>
            <w:tcW w:w="2430" w:type="dxa"/>
            <w:tcBorders>
              <w:top w:val="single" w:sz="18" w:space="0" w:color="595959" w:themeColor="text1" w:themeTint="A6"/>
            </w:tcBorders>
            <w:shd w:val="clear" w:color="auto" w:fill="F2F2F2" w:themeFill="background1" w:themeFillShade="F2"/>
          </w:tcPr>
          <w:p w14:paraId="7202BF82" w14:textId="77777777" w:rsidR="00CD5202" w:rsidRPr="00CD5202" w:rsidRDefault="00CD5202" w:rsidP="00FC2A97">
            <w:pPr>
              <w:pStyle w:val="Title"/>
              <w:rPr>
                <w:rFonts w:cs="Calibri"/>
                <w:lang w:val="en-CA"/>
              </w:rPr>
            </w:pPr>
          </w:p>
        </w:tc>
        <w:tc>
          <w:tcPr>
            <w:tcW w:w="630" w:type="dxa"/>
            <w:tcBorders>
              <w:top w:val="single" w:sz="18" w:space="0" w:color="595959" w:themeColor="text1" w:themeTint="A6"/>
            </w:tcBorders>
            <w:shd w:val="clear" w:color="auto" w:fill="F2F2F2" w:themeFill="background1" w:themeFillShade="F2"/>
          </w:tcPr>
          <w:p w14:paraId="6E79C999" w14:textId="77777777" w:rsidR="00CD5202" w:rsidRPr="00CD5202" w:rsidRDefault="00CD5202" w:rsidP="00FC2A97">
            <w:pPr>
              <w:pStyle w:val="Title"/>
              <w:rPr>
                <w:rFonts w:cs="Calibri"/>
                <w:lang w:val="en-CA"/>
              </w:rPr>
            </w:pPr>
          </w:p>
        </w:tc>
      </w:tr>
      <w:tr w:rsidR="00CD5202" w:rsidRPr="00CD5202" w14:paraId="106A2CAB" w14:textId="77777777" w:rsidTr="00FC2A97">
        <w:trPr>
          <w:jc w:val="center"/>
        </w:trPr>
        <w:tc>
          <w:tcPr>
            <w:tcW w:w="684" w:type="dxa"/>
            <w:shd w:val="clear" w:color="auto" w:fill="F2F2F2" w:themeFill="background1" w:themeFillShade="F2"/>
          </w:tcPr>
          <w:p w14:paraId="66594995" w14:textId="77777777" w:rsidR="00CD5202" w:rsidRPr="00CD5202" w:rsidRDefault="00CD5202" w:rsidP="00FC2A97">
            <w:pPr>
              <w:pStyle w:val="Title"/>
              <w:rPr>
                <w:rFonts w:cs="Calibri"/>
                <w:lang w:val="en-CA"/>
              </w:rPr>
            </w:pPr>
          </w:p>
        </w:tc>
        <w:tc>
          <w:tcPr>
            <w:tcW w:w="2340" w:type="dxa"/>
            <w:shd w:val="clear" w:color="auto" w:fill="F2F2F2" w:themeFill="background1" w:themeFillShade="F2"/>
          </w:tcPr>
          <w:p w14:paraId="0A68B525" w14:textId="77777777" w:rsidR="00CD5202" w:rsidRPr="00CD5202" w:rsidRDefault="00CD5202" w:rsidP="00FC2A97">
            <w:pPr>
              <w:pStyle w:val="Title"/>
              <w:rPr>
                <w:rFonts w:cs="Calibri"/>
                <w:lang w:val="en-CA"/>
              </w:rPr>
            </w:pPr>
            <w:r w:rsidRPr="00CD5202">
              <w:rPr>
                <w:rFonts w:cs="Calibri"/>
                <w:lang w:val="en-CA"/>
              </w:rPr>
              <w:t>Tool Type</w:t>
            </w:r>
          </w:p>
        </w:tc>
        <w:tc>
          <w:tcPr>
            <w:tcW w:w="2790" w:type="dxa"/>
            <w:shd w:val="clear" w:color="auto" w:fill="F2F2F2" w:themeFill="background1" w:themeFillShade="F2"/>
          </w:tcPr>
          <w:p w14:paraId="6DFA0203" w14:textId="77777777" w:rsidR="00CD5202" w:rsidRPr="00CD5202" w:rsidRDefault="00CD5202" w:rsidP="00FC2A97">
            <w:pPr>
              <w:pStyle w:val="TableTop"/>
              <w:rPr>
                <w:rFonts w:asciiTheme="minorHAnsi" w:hAnsiTheme="minorHAnsi" w:cs="Calibri"/>
                <w:lang w:val="en-CA"/>
              </w:rPr>
            </w:pPr>
            <w:r w:rsidRPr="00CD5202">
              <w:rPr>
                <w:rFonts w:asciiTheme="minorHAnsi" w:hAnsiTheme="minorHAnsi" w:cs="Calibri"/>
                <w:lang w:val="en-CA"/>
              </w:rPr>
              <w:t>FORM</w:t>
            </w:r>
          </w:p>
        </w:tc>
        <w:tc>
          <w:tcPr>
            <w:tcW w:w="2880" w:type="dxa"/>
            <w:shd w:val="clear" w:color="auto" w:fill="F2F2F2" w:themeFill="background1" w:themeFillShade="F2"/>
          </w:tcPr>
          <w:p w14:paraId="2B2C286C" w14:textId="77777777" w:rsidR="00CD5202" w:rsidRPr="00CD5202" w:rsidRDefault="00CD5202" w:rsidP="00FC2A97">
            <w:pPr>
              <w:pStyle w:val="Title"/>
              <w:rPr>
                <w:rFonts w:cs="Calibri"/>
                <w:lang w:val="en-CA"/>
              </w:rPr>
            </w:pPr>
            <w:r w:rsidRPr="00CD5202">
              <w:rPr>
                <w:rFonts w:cs="Calibri"/>
                <w:lang w:val="en-CA"/>
              </w:rPr>
              <w:t>Last Reviewed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58179079" w14:textId="77777777" w:rsidR="00CD5202" w:rsidRPr="00CD5202" w:rsidRDefault="00CD5202" w:rsidP="00FC2A97">
            <w:pPr>
              <w:pStyle w:val="TableTop"/>
              <w:rPr>
                <w:rFonts w:asciiTheme="minorHAnsi" w:hAnsiTheme="minorHAnsi" w:cs="Calibri"/>
                <w:lang w:val="en-CA"/>
              </w:rPr>
            </w:pPr>
            <w:r w:rsidRPr="00CD5202">
              <w:rPr>
                <w:rFonts w:asciiTheme="minorHAnsi" w:hAnsiTheme="minorHAnsi" w:cs="Calibri"/>
                <w:lang w:val="en-CA"/>
              </w:rPr>
              <w:t>8/17/12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1B0E589D" w14:textId="77777777" w:rsidR="00CD5202" w:rsidRPr="00CD5202" w:rsidRDefault="00CD5202" w:rsidP="00FC2A97">
            <w:pPr>
              <w:pStyle w:val="Title"/>
              <w:rPr>
                <w:rFonts w:cs="Calibri"/>
                <w:lang w:val="en-CA"/>
              </w:rPr>
            </w:pPr>
          </w:p>
        </w:tc>
      </w:tr>
      <w:tr w:rsidR="00CD5202" w:rsidRPr="00CD5202" w14:paraId="55F60F26" w14:textId="77777777" w:rsidTr="00FC2A97">
        <w:trPr>
          <w:jc w:val="center"/>
        </w:trPr>
        <w:tc>
          <w:tcPr>
            <w:tcW w:w="684" w:type="dxa"/>
            <w:tcBorders>
              <w:bottom w:val="single" w:sz="18" w:space="0" w:color="595959" w:themeColor="text1" w:themeTint="A6"/>
            </w:tcBorders>
            <w:shd w:val="clear" w:color="auto" w:fill="F2F2F2" w:themeFill="background1" w:themeFillShade="F2"/>
          </w:tcPr>
          <w:p w14:paraId="54406759" w14:textId="77777777" w:rsidR="00CD5202" w:rsidRPr="00CD5202" w:rsidRDefault="00CD5202" w:rsidP="00FC2A97">
            <w:pPr>
              <w:pStyle w:val="Title"/>
              <w:rPr>
                <w:rFonts w:cs="Calibri"/>
                <w:lang w:val="en-CA"/>
              </w:rPr>
            </w:pPr>
          </w:p>
        </w:tc>
        <w:tc>
          <w:tcPr>
            <w:tcW w:w="2340" w:type="dxa"/>
            <w:tcBorders>
              <w:bottom w:val="single" w:sz="18" w:space="0" w:color="595959" w:themeColor="text1" w:themeTint="A6"/>
            </w:tcBorders>
            <w:shd w:val="clear" w:color="auto" w:fill="F2F2F2" w:themeFill="background1" w:themeFillShade="F2"/>
          </w:tcPr>
          <w:p w14:paraId="45C9A942" w14:textId="77777777" w:rsidR="00CD5202" w:rsidRPr="00CD5202" w:rsidRDefault="00CD5202" w:rsidP="00FC2A97">
            <w:pPr>
              <w:pStyle w:val="Title"/>
              <w:rPr>
                <w:rFonts w:cs="Calibri"/>
                <w:lang w:val="en-CA"/>
              </w:rPr>
            </w:pPr>
            <w:r w:rsidRPr="00CD5202">
              <w:rPr>
                <w:rFonts w:cs="Calibri"/>
                <w:lang w:val="en-CA"/>
              </w:rPr>
              <w:t>Geography</w:t>
            </w:r>
          </w:p>
        </w:tc>
        <w:tc>
          <w:tcPr>
            <w:tcW w:w="2790" w:type="dxa"/>
            <w:tcBorders>
              <w:bottom w:val="single" w:sz="18" w:space="0" w:color="595959" w:themeColor="text1" w:themeTint="A6"/>
            </w:tcBorders>
            <w:shd w:val="clear" w:color="auto" w:fill="F2F2F2" w:themeFill="background1" w:themeFillShade="F2"/>
          </w:tcPr>
          <w:p w14:paraId="646F2057" w14:textId="77777777" w:rsidR="00CD5202" w:rsidRPr="00CD5202" w:rsidRDefault="00CD5202" w:rsidP="00FC2A97">
            <w:pPr>
              <w:pStyle w:val="TableTop"/>
              <w:rPr>
                <w:rFonts w:asciiTheme="minorHAnsi" w:hAnsiTheme="minorHAnsi" w:cs="Calibri"/>
                <w:lang w:val="en-CA"/>
              </w:rPr>
            </w:pPr>
            <w:r w:rsidRPr="00CD5202">
              <w:rPr>
                <w:rFonts w:asciiTheme="minorHAnsi" w:hAnsiTheme="minorHAnsi" w:cs="Calibri"/>
                <w:lang w:val="en-CA"/>
              </w:rPr>
              <w:t>ALL</w:t>
            </w:r>
          </w:p>
        </w:tc>
        <w:tc>
          <w:tcPr>
            <w:tcW w:w="2880" w:type="dxa"/>
            <w:tcBorders>
              <w:bottom w:val="single" w:sz="18" w:space="0" w:color="595959" w:themeColor="text1" w:themeTint="A6"/>
            </w:tcBorders>
            <w:shd w:val="clear" w:color="auto" w:fill="F2F2F2" w:themeFill="background1" w:themeFillShade="F2"/>
          </w:tcPr>
          <w:p w14:paraId="1638A1DE" w14:textId="77777777" w:rsidR="00CD5202" w:rsidRPr="00CD5202" w:rsidRDefault="00CD5202" w:rsidP="00FC2A97">
            <w:pPr>
              <w:pStyle w:val="Title"/>
              <w:rPr>
                <w:rFonts w:cs="Calibri"/>
                <w:lang w:val="en-CA"/>
              </w:rPr>
            </w:pPr>
            <w:r w:rsidRPr="00CD5202">
              <w:rPr>
                <w:rFonts w:cs="Calibri"/>
                <w:lang w:val="en-CA"/>
              </w:rPr>
              <w:t xml:space="preserve">Source: </w:t>
            </w:r>
          </w:p>
        </w:tc>
        <w:tc>
          <w:tcPr>
            <w:tcW w:w="2430" w:type="dxa"/>
            <w:tcBorders>
              <w:bottom w:val="single" w:sz="18" w:space="0" w:color="595959" w:themeColor="text1" w:themeTint="A6"/>
            </w:tcBorders>
            <w:shd w:val="clear" w:color="auto" w:fill="F2F2F2" w:themeFill="background1" w:themeFillShade="F2"/>
          </w:tcPr>
          <w:p w14:paraId="15A68995" w14:textId="77777777" w:rsidR="00CD5202" w:rsidRPr="00CD5202" w:rsidRDefault="00CD5202" w:rsidP="00FC2A97">
            <w:pPr>
              <w:pStyle w:val="TableTop"/>
              <w:rPr>
                <w:rFonts w:asciiTheme="minorHAnsi" w:hAnsiTheme="minorHAnsi" w:cs="Calibri"/>
                <w:b w:val="0"/>
                <w:szCs w:val="44"/>
                <w:lang w:val="en-CA"/>
              </w:rPr>
            </w:pPr>
            <w:r w:rsidRPr="00CD5202">
              <w:rPr>
                <w:rFonts w:asciiTheme="minorHAnsi" w:hAnsiTheme="minorHAnsi" w:cs="Calibri"/>
                <w:b w:val="0"/>
                <w:szCs w:val="44"/>
                <w:lang w:val="en-CA"/>
              </w:rPr>
              <w:t>OHS Insider</w:t>
            </w:r>
          </w:p>
        </w:tc>
        <w:tc>
          <w:tcPr>
            <w:tcW w:w="630" w:type="dxa"/>
            <w:tcBorders>
              <w:bottom w:val="single" w:sz="18" w:space="0" w:color="595959" w:themeColor="text1" w:themeTint="A6"/>
            </w:tcBorders>
            <w:shd w:val="clear" w:color="auto" w:fill="F2F2F2" w:themeFill="background1" w:themeFillShade="F2"/>
          </w:tcPr>
          <w:p w14:paraId="30F8DAFE" w14:textId="77777777" w:rsidR="00CD5202" w:rsidRPr="00CD5202" w:rsidRDefault="00CD5202" w:rsidP="00FC2A97">
            <w:pPr>
              <w:pStyle w:val="Title"/>
              <w:rPr>
                <w:rFonts w:cs="Calibri"/>
                <w:lang w:val="en-CA"/>
              </w:rPr>
            </w:pPr>
          </w:p>
        </w:tc>
      </w:tr>
    </w:tbl>
    <w:p w14:paraId="5BB00C94" w14:textId="77777777" w:rsidR="00CD5202" w:rsidRPr="00CD5202" w:rsidRDefault="00CD5202" w:rsidP="00CD5202">
      <w:pPr>
        <w:autoSpaceDE w:val="0"/>
        <w:autoSpaceDN w:val="0"/>
        <w:adjustRightInd w:val="0"/>
        <w:jc w:val="center"/>
        <w:rPr>
          <w:rFonts w:asciiTheme="minorHAnsi" w:hAnsiTheme="minorHAnsi" w:cs="Calibri"/>
          <w:b/>
          <w:color w:val="C0504D" w:themeColor="accent2"/>
          <w:sz w:val="40"/>
          <w:szCs w:val="40"/>
          <w:lang w:val="en-CA" w:eastAsia="en-CA"/>
        </w:rPr>
      </w:pPr>
    </w:p>
    <w:p w14:paraId="0BDF7990" w14:textId="77777777" w:rsidR="00CD5202" w:rsidRPr="00CD5202" w:rsidRDefault="00CD5202" w:rsidP="00CD5202">
      <w:pPr>
        <w:pStyle w:val="TableTop"/>
        <w:jc w:val="center"/>
        <w:rPr>
          <w:rFonts w:asciiTheme="minorHAnsi" w:hAnsiTheme="minorHAnsi" w:cs="Calibri"/>
          <w:szCs w:val="44"/>
          <w:lang w:val="en-CA" w:eastAsia="en-CA"/>
        </w:rPr>
      </w:pPr>
      <w:r w:rsidRPr="00CD5202">
        <w:rPr>
          <w:rFonts w:asciiTheme="minorHAnsi" w:hAnsiTheme="minorHAnsi" w:cs="Calibri"/>
          <w:szCs w:val="44"/>
          <w:lang w:val="en-CA" w:eastAsia="en-CA"/>
        </w:rPr>
        <w:t>MODEL INCIDENT INVESTIGATION FORM</w:t>
      </w:r>
    </w:p>
    <w:p w14:paraId="17473D17" w14:textId="77777777" w:rsidR="00CD5202" w:rsidRPr="00CD5202" w:rsidRDefault="00CD5202" w:rsidP="00CD5202">
      <w:pPr>
        <w:pStyle w:val="Heading1"/>
        <w:spacing w:before="0"/>
        <w:rPr>
          <w:rFonts w:cs="Calibri"/>
          <w:lang w:val="en-CA"/>
        </w:rPr>
      </w:pPr>
    </w:p>
    <w:p w14:paraId="22FF628A" w14:textId="77777777" w:rsidR="00CD5202" w:rsidRPr="00CD5202" w:rsidRDefault="00CD5202" w:rsidP="00CD5202">
      <w:pPr>
        <w:pStyle w:val="Heading1"/>
        <w:spacing w:before="0"/>
        <w:rPr>
          <w:rFonts w:cs="Calibri"/>
          <w:lang w:val="en-CA"/>
        </w:rPr>
      </w:pPr>
      <w:r w:rsidRPr="00CD5202">
        <w:rPr>
          <w:rFonts w:cs="Calibri"/>
          <w:lang w:val="en-CA"/>
        </w:rPr>
        <w:t>BENEFITS</w:t>
      </w:r>
    </w:p>
    <w:p w14:paraId="3A74110A" w14:textId="77777777" w:rsidR="00CD5202" w:rsidRPr="00CD5202" w:rsidRDefault="00CD5202" w:rsidP="00CD5202">
      <w:pPr>
        <w:rPr>
          <w:rFonts w:asciiTheme="minorHAnsi" w:hAnsiTheme="minorHAnsi" w:cs="Calibri"/>
          <w:lang w:val="en-CA"/>
        </w:rPr>
      </w:pPr>
      <w:r w:rsidRPr="00CD5202">
        <w:rPr>
          <w:rFonts w:asciiTheme="minorHAnsi" w:hAnsiTheme="minorHAnsi" w:cs="Calibri"/>
          <w:lang w:val="en-CA"/>
        </w:rPr>
        <w:t xml:space="preserve">When a safety incident occurs in your workplace—whether someone is injured or killed or it’s a near miss—you </w:t>
      </w:r>
      <w:r w:rsidRPr="00CD5202">
        <w:rPr>
          <w:rFonts w:asciiTheme="minorHAnsi" w:hAnsiTheme="minorHAnsi" w:cs="Calibri"/>
          <w:i/>
          <w:lang w:val="en-CA"/>
        </w:rPr>
        <w:t>must</w:t>
      </w:r>
      <w:r w:rsidRPr="00CD5202">
        <w:rPr>
          <w:rFonts w:asciiTheme="minorHAnsi" w:hAnsiTheme="minorHAnsi" w:cs="Calibri"/>
          <w:lang w:val="en-CA"/>
        </w:rPr>
        <w:t xml:space="preserve"> investigate it. Documenting your investigation is important because you may need to prove down the road that you exercised due diligence to prevent similar incidents from happening.</w:t>
      </w:r>
    </w:p>
    <w:p w14:paraId="11BE7C5C" w14:textId="77777777" w:rsidR="00CD5202" w:rsidRPr="00CD5202" w:rsidRDefault="00CD5202" w:rsidP="00CD5202">
      <w:pPr>
        <w:tabs>
          <w:tab w:val="left" w:pos="5819"/>
        </w:tabs>
        <w:spacing w:before="400" w:after="60"/>
        <w:contextualSpacing/>
        <w:outlineLvl w:val="0"/>
        <w:rPr>
          <w:rFonts w:asciiTheme="minorHAnsi" w:hAnsiTheme="minorHAnsi" w:cs="Calibri"/>
          <w:b/>
          <w:smallCaps/>
          <w:color w:val="595959" w:themeColor="text1" w:themeTint="A6"/>
          <w:spacing w:val="20"/>
          <w:sz w:val="32"/>
          <w:szCs w:val="32"/>
          <w:lang w:val="en-CA"/>
        </w:rPr>
      </w:pPr>
    </w:p>
    <w:p w14:paraId="53B59316" w14:textId="77777777" w:rsidR="00CD5202" w:rsidRPr="00CD5202" w:rsidRDefault="00CD5202" w:rsidP="00CD5202">
      <w:pPr>
        <w:tabs>
          <w:tab w:val="left" w:pos="5819"/>
        </w:tabs>
        <w:spacing w:before="400" w:after="60"/>
        <w:contextualSpacing/>
        <w:outlineLvl w:val="0"/>
        <w:rPr>
          <w:rFonts w:asciiTheme="minorHAnsi" w:hAnsiTheme="minorHAnsi" w:cs="Calibri"/>
          <w:b/>
          <w:smallCaps/>
          <w:color w:val="595959" w:themeColor="text1" w:themeTint="A6"/>
          <w:spacing w:val="20"/>
          <w:sz w:val="32"/>
          <w:szCs w:val="32"/>
          <w:lang w:val="en-CA"/>
        </w:rPr>
      </w:pPr>
      <w:r w:rsidRPr="00CD5202">
        <w:rPr>
          <w:rFonts w:asciiTheme="minorHAnsi" w:hAnsiTheme="minorHAnsi" w:cs="Calibri"/>
          <w:b/>
          <w:smallCaps/>
          <w:color w:val="595959" w:themeColor="text1" w:themeTint="A6"/>
          <w:spacing w:val="20"/>
          <w:sz w:val="32"/>
          <w:szCs w:val="32"/>
          <w:lang w:val="en-CA"/>
        </w:rPr>
        <w:t>HOW TO USE THE TOOL</w:t>
      </w:r>
    </w:p>
    <w:p w14:paraId="77D89FA3" w14:textId="77777777" w:rsidR="00CD5202" w:rsidRPr="00CD5202" w:rsidRDefault="00CD5202" w:rsidP="00CD5202">
      <w:pPr>
        <w:shd w:val="clear" w:color="auto" w:fill="FFFFFF"/>
        <w:spacing w:after="240"/>
        <w:rPr>
          <w:rFonts w:asciiTheme="minorHAnsi" w:hAnsiTheme="minorHAnsi" w:cs="Calibri"/>
          <w:lang w:val="en-CA"/>
        </w:rPr>
      </w:pPr>
      <w:r w:rsidRPr="00CD5202">
        <w:rPr>
          <w:rFonts w:asciiTheme="minorHAnsi" w:hAnsiTheme="minorHAnsi" w:cs="Calibri"/>
          <w:lang w:val="en-CA"/>
        </w:rPr>
        <w:t xml:space="preserve">Use this Model Incident Investigation Form to record what happened, the workers involved, the likely causes of the incident and proposed steps for addressing identified hazards or </w:t>
      </w:r>
      <w:r w:rsidR="00ED2714">
        <w:rPr>
          <w:rFonts w:asciiTheme="minorHAnsi" w:hAnsiTheme="minorHAnsi" w:cs="Calibri"/>
          <w:lang w:val="en-CA"/>
        </w:rPr>
        <w:t>issues and preventing similar incidents, both in the short- and long-term</w:t>
      </w:r>
      <w:r w:rsidRPr="00CD5202">
        <w:rPr>
          <w:rFonts w:asciiTheme="minorHAnsi" w:hAnsiTheme="minorHAnsi" w:cs="Calibri"/>
          <w:lang w:val="en-CA"/>
        </w:rPr>
        <w:t>. Tailor this form to reflect the incident investigation protocol in your workplace.</w:t>
      </w:r>
    </w:p>
    <w:p w14:paraId="6D08172F" w14:textId="089EDB19" w:rsidR="00CD5202" w:rsidRPr="00C71D56" w:rsidRDefault="00CD5202" w:rsidP="00C71D56">
      <w:pPr>
        <w:spacing w:after="240"/>
        <w:rPr>
          <w:rFonts w:ascii="Verdana" w:hAnsi="Verdana"/>
          <w:color w:val="000000"/>
        </w:rPr>
      </w:pPr>
      <w:bookmarkStart w:id="0" w:name="_GoBack"/>
      <w:bookmarkEnd w:id="0"/>
      <w:r w:rsidRPr="00CD5202">
        <w:rPr>
          <w:rFonts w:asciiTheme="minorHAnsi" w:hAnsiTheme="minorHAnsi" w:cs="Calibri"/>
          <w:b/>
          <w:sz w:val="28"/>
          <w:szCs w:val="28"/>
          <w:lang w:val="en-CA"/>
        </w:rPr>
        <w:br w:type="page"/>
      </w:r>
    </w:p>
    <w:p w14:paraId="6A6E447B" w14:textId="77777777" w:rsidR="00B25435" w:rsidRPr="00CD5202" w:rsidRDefault="00B25435" w:rsidP="00B25435">
      <w:pPr>
        <w:jc w:val="center"/>
        <w:rPr>
          <w:rFonts w:asciiTheme="minorHAnsi" w:hAnsiTheme="minorHAnsi" w:cs="Calibri"/>
          <w:b/>
          <w:color w:val="C00000"/>
          <w:sz w:val="44"/>
          <w:szCs w:val="44"/>
          <w:lang w:val="en-CA"/>
        </w:rPr>
      </w:pPr>
      <w:r w:rsidRPr="00CD5202">
        <w:rPr>
          <w:rFonts w:asciiTheme="minorHAnsi" w:hAnsiTheme="minorHAnsi" w:cs="Calibri"/>
          <w:b/>
          <w:color w:val="C00000"/>
          <w:sz w:val="44"/>
          <w:szCs w:val="44"/>
          <w:lang w:val="en-CA"/>
        </w:rPr>
        <w:lastRenderedPageBreak/>
        <w:t>MODEL INCIDENT INVESTIGATION FORM</w:t>
      </w:r>
    </w:p>
    <w:p w14:paraId="23461DCB" w14:textId="77777777" w:rsidR="00B25435" w:rsidRPr="00CD5202" w:rsidRDefault="00B25435" w:rsidP="00B25435">
      <w:pPr>
        <w:rPr>
          <w:rFonts w:asciiTheme="minorHAnsi" w:hAnsiTheme="minorHAnsi" w:cs="Calibri"/>
          <w:b/>
          <w:lang w:val="en-CA"/>
        </w:rPr>
      </w:pPr>
    </w:p>
    <w:tbl>
      <w:tblPr>
        <w:tblStyle w:val="TableGrid"/>
        <w:tblW w:w="10980" w:type="dxa"/>
        <w:tblInd w:w="-972" w:type="dxa"/>
        <w:tblLook w:val="01E0" w:firstRow="1" w:lastRow="1" w:firstColumn="1" w:lastColumn="1" w:noHBand="0" w:noVBand="0"/>
      </w:tblPr>
      <w:tblGrid>
        <w:gridCol w:w="3924"/>
        <w:gridCol w:w="2952"/>
        <w:gridCol w:w="4104"/>
      </w:tblGrid>
      <w:tr w:rsidR="00B25435" w:rsidRPr="00CD5202" w14:paraId="6C70D60F" w14:textId="77777777" w:rsidTr="00FC2A97">
        <w:tc>
          <w:tcPr>
            <w:tcW w:w="10980" w:type="dxa"/>
            <w:gridSpan w:val="3"/>
          </w:tcPr>
          <w:p w14:paraId="53F1B8EE" w14:textId="77777777" w:rsidR="00B25435" w:rsidRPr="00704DF6" w:rsidRDefault="00B25435" w:rsidP="00FC2A97">
            <w:pPr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704DF6"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  <w:t>Instruction</w:t>
            </w:r>
            <w:r w:rsidR="00704DF6" w:rsidRPr="00704DF6"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  <w:t>s</w:t>
            </w:r>
            <w:r w:rsidRPr="00704DF6"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  <w:t>:</w:t>
            </w:r>
            <w:r w:rsidRPr="00704DF6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This form must be completed by </w:t>
            </w:r>
            <w:r w:rsidR="00704DF6" w:rsidRPr="00704DF6">
              <w:rPr>
                <w:rFonts w:asciiTheme="minorHAnsi" w:hAnsiTheme="minorHAnsi" w:cs="Calibri"/>
                <w:sz w:val="24"/>
                <w:szCs w:val="24"/>
                <w:lang w:val="en-CA"/>
              </w:rPr>
              <w:t>[</w:t>
            </w:r>
            <w:r w:rsidR="00704DF6" w:rsidRPr="00704DF6">
              <w:rPr>
                <w:rFonts w:asciiTheme="minorHAnsi" w:hAnsiTheme="minorHAnsi" w:cs="Calibri"/>
                <w:i/>
                <w:sz w:val="24"/>
                <w:szCs w:val="24"/>
                <w:lang w:val="en-CA"/>
              </w:rPr>
              <w:t>insert appropriate person, such as safety coordinator or member of the JHSC</w:t>
            </w:r>
            <w:r w:rsidR="00704DF6" w:rsidRPr="00704DF6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] </w:t>
            </w:r>
            <w:r w:rsidRPr="00704DF6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whenever a </w:t>
            </w:r>
            <w:r w:rsidR="00704DF6" w:rsidRPr="00704DF6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safety </w:t>
            </w:r>
            <w:r w:rsidRPr="00704DF6">
              <w:rPr>
                <w:rFonts w:asciiTheme="minorHAnsi" w:hAnsiTheme="minorHAnsi" w:cs="Calibri"/>
                <w:sz w:val="24"/>
                <w:szCs w:val="24"/>
                <w:lang w:val="en-CA"/>
              </w:rPr>
              <w:t>incident occurs</w:t>
            </w:r>
            <w:r w:rsidR="00704DF6" w:rsidRPr="00704DF6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and</w:t>
            </w:r>
            <w:r w:rsidRPr="00704DF6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a copy of the completed report forwarded to </w:t>
            </w:r>
            <w:r w:rsidR="00704DF6">
              <w:rPr>
                <w:rFonts w:asciiTheme="minorHAnsi" w:hAnsiTheme="minorHAnsi" w:cs="Calibri"/>
                <w:sz w:val="24"/>
                <w:szCs w:val="24"/>
                <w:lang w:val="en-CA"/>
              </w:rPr>
              <w:t>[</w:t>
            </w:r>
            <w:r w:rsidR="00704DF6">
              <w:rPr>
                <w:rFonts w:asciiTheme="minorHAnsi" w:hAnsiTheme="minorHAnsi" w:cs="Calibri"/>
                <w:i/>
                <w:sz w:val="24"/>
                <w:szCs w:val="24"/>
                <w:lang w:val="en-CA"/>
              </w:rPr>
              <w:t>insert appropriate person/entity</w:t>
            </w:r>
            <w:r w:rsidR="00704DF6">
              <w:rPr>
                <w:rFonts w:asciiTheme="minorHAnsi" w:hAnsiTheme="minorHAnsi" w:cs="Calibri"/>
                <w:sz w:val="24"/>
                <w:szCs w:val="24"/>
                <w:lang w:val="en-CA"/>
              </w:rPr>
              <w:t>]</w:t>
            </w:r>
            <w:r w:rsidRPr="00704DF6">
              <w:rPr>
                <w:rFonts w:asciiTheme="minorHAnsi" w:hAnsiTheme="minorHAnsi" w:cs="Calibri"/>
                <w:sz w:val="24"/>
                <w:szCs w:val="24"/>
                <w:lang w:val="en-CA"/>
              </w:rPr>
              <w:t>.</w:t>
            </w:r>
          </w:p>
          <w:p w14:paraId="7B506789" w14:textId="77777777" w:rsidR="00B25435" w:rsidRPr="00704DF6" w:rsidRDefault="00B25435" w:rsidP="00FC2A97">
            <w:pPr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56A0F43F" w14:textId="77777777" w:rsidR="00666C82" w:rsidRDefault="00B25435" w:rsidP="00FC2A97">
            <w:pPr>
              <w:tabs>
                <w:tab w:val="left" w:pos="2772"/>
              </w:tabs>
              <w:ind w:left="-1080"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Check an    </w:t>
            </w:r>
            <w:r w:rsidR="000C4B52"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t>I</w:t>
            </w:r>
            <w:r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t>ncident resulted in</w:t>
            </w:r>
            <w:r w:rsidR="00EE2BA2"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(check</w:t>
            </w:r>
            <w:r w:rsidR="00666C82"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all that apply)</w:t>
            </w:r>
            <w:r w:rsidR="00EE2BA2"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</w:t>
            </w:r>
            <w:r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:  </w:t>
            </w:r>
            <w:bookmarkStart w:id="1" w:name="Check1"/>
            <w:r w:rsidR="008767DB" w:rsidRPr="00666C82"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67DB"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 w:rsidR="008767DB" w:rsidRPr="00666C82"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1"/>
            <w:r w:rsidR="008767DB" w:rsidRPr="00666C82">
              <w:rPr>
                <w:rFonts w:asciiTheme="minorHAnsi" w:hAnsiTheme="minorHAnsi" w:cs="Calibri"/>
                <w:lang w:val="en-CA"/>
              </w:rPr>
              <w:t xml:space="preserve"> </w:t>
            </w:r>
            <w:r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injury  </w:t>
            </w:r>
            <w:bookmarkStart w:id="2" w:name="Check2"/>
            <w:r w:rsidR="008767DB" w:rsidRPr="00666C82"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67DB"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 w:rsidR="008767DB" w:rsidRPr="00666C82"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2"/>
            <w:r w:rsidRPr="00666C82">
              <w:rPr>
                <w:rFonts w:asciiTheme="minorHAnsi" w:hAnsiTheme="minorHAnsi" w:cs="Calibri"/>
                <w:lang w:val="en-CA"/>
              </w:rPr>
              <w:t xml:space="preserve"> illness  </w:t>
            </w:r>
            <w:bookmarkStart w:id="3" w:name="Check3"/>
            <w:r w:rsidR="008767DB" w:rsidRPr="00666C82"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767DB"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 w:rsidR="008767DB" w:rsidRPr="00666C82"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3"/>
            <w:r w:rsidRPr="00666C82">
              <w:rPr>
                <w:rFonts w:asciiTheme="minorHAnsi" w:hAnsiTheme="minorHAnsi" w:cs="Calibri"/>
                <w:lang w:val="en-CA"/>
              </w:rPr>
              <w:t xml:space="preserve"> property damage</w:t>
            </w:r>
            <w:r w:rsidR="00EE2BA2"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</w:t>
            </w:r>
            <w:r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</w:t>
            </w:r>
            <w:bookmarkStart w:id="4" w:name="Check4"/>
            <w:r w:rsidR="00EE2BA2" w:rsidRPr="00666C82"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E2BA2"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 w:rsidR="00EE2BA2" w:rsidRPr="00666C82"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4"/>
            <w:r w:rsidRPr="00666C82">
              <w:rPr>
                <w:rFonts w:asciiTheme="minorHAnsi" w:hAnsiTheme="minorHAnsi" w:cs="Calibri"/>
                <w:lang w:val="en-CA"/>
              </w:rPr>
              <w:t xml:space="preserve"> near miss</w:t>
            </w:r>
          </w:p>
          <w:p w14:paraId="77C6E9ED" w14:textId="77777777" w:rsidR="00B25435" w:rsidRPr="00704DF6" w:rsidRDefault="00666C82" w:rsidP="00FC2A97">
            <w:pPr>
              <w:tabs>
                <w:tab w:val="left" w:pos="2772"/>
              </w:tabs>
              <w:ind w:left="-1080"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                </w:t>
            </w:r>
            <w:r w:rsidR="00B25435"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</w:t>
            </w:r>
            <w:bookmarkStart w:id="5" w:name="Check5"/>
            <w:r w:rsidR="00EE2BA2" w:rsidRPr="00666C82"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E2BA2"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 w:rsidR="00EE2BA2" w:rsidRPr="00666C82"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5"/>
            <w:r w:rsidR="00B25435" w:rsidRPr="00666C82">
              <w:rPr>
                <w:rFonts w:asciiTheme="minorHAnsi" w:hAnsiTheme="minorHAnsi" w:cs="Calibri"/>
                <w:lang w:val="en-CA"/>
              </w:rPr>
              <w:t xml:space="preserve"> first aid   </w:t>
            </w:r>
            <w:bookmarkStart w:id="6" w:name="Check6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</w:instrTex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instrText xml:space="preserve">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6"/>
            <w:r>
              <w:rPr>
                <w:rFonts w:asciiTheme="minorHAnsi" w:hAnsiTheme="minorHAnsi" w:cs="Calibri"/>
                <w:lang w:val="en-CA"/>
              </w:rPr>
              <w:t xml:space="preserve"> medical attenti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on</w:t>
            </w:r>
            <w:r w:rsidR="00B25435" w:rsidRPr="00704DF6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</w:t>
            </w:r>
            <w:bookmarkStart w:id="7" w:name="Check7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7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B25435" w:rsidRPr="00704DF6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recurrence  </w:t>
            </w:r>
            <w:bookmarkStart w:id="8" w:name="Check8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8"/>
            <w:r w:rsidR="00B25435" w:rsidRPr="00704DF6">
              <w:rPr>
                <w:rFonts w:asciiTheme="minorHAnsi" w:hAnsiTheme="minorHAnsi" w:cs="Calibri"/>
                <w:lang w:val="en-CA"/>
              </w:rPr>
              <w:t xml:space="preserve"> other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_______________________</w:t>
            </w:r>
          </w:p>
          <w:p w14:paraId="25092F85" w14:textId="77777777" w:rsidR="00B25435" w:rsidRPr="00CD5202" w:rsidRDefault="00B25435" w:rsidP="00FC2A97">
            <w:pPr>
              <w:rPr>
                <w:rFonts w:asciiTheme="minorHAnsi" w:hAnsiTheme="minorHAnsi" w:cs="Calibri"/>
                <w:b/>
                <w:szCs w:val="24"/>
                <w:lang w:val="en-CA"/>
              </w:rPr>
            </w:pPr>
          </w:p>
        </w:tc>
      </w:tr>
      <w:tr w:rsidR="00B25435" w:rsidRPr="00666C82" w14:paraId="0B6713CF" w14:textId="77777777" w:rsidTr="00FC2A97">
        <w:tc>
          <w:tcPr>
            <w:tcW w:w="3924" w:type="dxa"/>
          </w:tcPr>
          <w:p w14:paraId="3FD0E7FF" w14:textId="77777777" w:rsidR="00B25435" w:rsidRPr="00666C82" w:rsidRDefault="00666C82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Workplace</w:t>
            </w:r>
            <w:r w:rsidR="00B25435"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Location</w:t>
            </w:r>
          </w:p>
          <w:p w14:paraId="4C6106DD" w14:textId="77777777" w:rsidR="00B25435" w:rsidRPr="00666C82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41513556" w14:textId="77777777" w:rsidR="00B25435" w:rsidRPr="00666C82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</w:tc>
        <w:tc>
          <w:tcPr>
            <w:tcW w:w="7056" w:type="dxa"/>
            <w:gridSpan w:val="2"/>
          </w:tcPr>
          <w:p w14:paraId="6377F10B" w14:textId="77777777" w:rsidR="00B25435" w:rsidRPr="00666C82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t>Department</w:t>
            </w:r>
          </w:p>
        </w:tc>
      </w:tr>
      <w:tr w:rsidR="00B25435" w:rsidRPr="00666C82" w14:paraId="0C0C16F6" w14:textId="77777777" w:rsidTr="00FC2A97">
        <w:tc>
          <w:tcPr>
            <w:tcW w:w="3924" w:type="dxa"/>
          </w:tcPr>
          <w:p w14:paraId="0C6F9364" w14:textId="77777777" w:rsidR="00B25435" w:rsidRPr="00666C82" w:rsidRDefault="00666C82" w:rsidP="00666C82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Specific </w:t>
            </w:r>
            <w:r w:rsidR="00B25435"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Location of Incident </w:t>
            </w:r>
          </w:p>
          <w:p w14:paraId="2F7616BB" w14:textId="77777777" w:rsidR="00B25435" w:rsidRPr="00666C82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</w:tc>
        <w:tc>
          <w:tcPr>
            <w:tcW w:w="2952" w:type="dxa"/>
          </w:tcPr>
          <w:p w14:paraId="6052CEA3" w14:textId="77777777" w:rsidR="00B25435" w:rsidRPr="00666C82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t>Date of incident</w:t>
            </w:r>
          </w:p>
          <w:p w14:paraId="63CE20B9" w14:textId="77777777" w:rsidR="00B25435" w:rsidRPr="00666C82" w:rsidRDefault="00666C82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Time___:___</w:t>
            </w:r>
            <w:r w:rsidR="00B25435"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am      </w:t>
            </w:r>
            <w:r w:rsidR="00B25435"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pm  </w:t>
            </w:r>
          </w:p>
          <w:p w14:paraId="75CA4D6B" w14:textId="77777777" w:rsidR="00B25435" w:rsidRPr="00666C82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</w:tc>
        <w:tc>
          <w:tcPr>
            <w:tcW w:w="4104" w:type="dxa"/>
          </w:tcPr>
          <w:p w14:paraId="6D08F782" w14:textId="77777777" w:rsidR="00B25435" w:rsidRPr="00666C82" w:rsidRDefault="00B25435" w:rsidP="00666C82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Date </w:t>
            </w:r>
            <w:r w:rsidR="00666C82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incident was reported </w:t>
            </w:r>
          </w:p>
        </w:tc>
      </w:tr>
      <w:tr w:rsidR="00B25435" w:rsidRPr="00DD7E35" w14:paraId="2629A509" w14:textId="77777777" w:rsidTr="00FC2A97">
        <w:tc>
          <w:tcPr>
            <w:tcW w:w="10980" w:type="dxa"/>
            <w:gridSpan w:val="3"/>
          </w:tcPr>
          <w:p w14:paraId="46D9A206" w14:textId="77777777" w:rsidR="00B25435" w:rsidRPr="00DD7E35" w:rsidRDefault="00DD7E35" w:rsidP="00FC2A97">
            <w:pPr>
              <w:ind w:right="-1260"/>
              <w:jc w:val="center"/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  <w:t>WORKER</w:t>
            </w:r>
            <w:r w:rsidR="00B25435" w:rsidRPr="00DD7E35"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  <w:t xml:space="preserve"> INFORMATION</w:t>
            </w:r>
          </w:p>
        </w:tc>
      </w:tr>
      <w:tr w:rsidR="00B25435" w:rsidRPr="00DD7E35" w14:paraId="5D735D19" w14:textId="77777777" w:rsidTr="00FC2A97">
        <w:tc>
          <w:tcPr>
            <w:tcW w:w="10980" w:type="dxa"/>
            <w:gridSpan w:val="3"/>
          </w:tcPr>
          <w:p w14:paraId="26AD107B" w14:textId="77777777" w:rsidR="00B25435" w:rsidRPr="00DD7E35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Name</w:t>
            </w:r>
            <w:r w:rsid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: </w:t>
            </w: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__________________________________    Home phone</w:t>
            </w:r>
            <w:r w:rsid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</w:t>
            </w: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number:__</w:t>
            </w:r>
            <w:r w:rsid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__________________</w:t>
            </w:r>
          </w:p>
          <w:p w14:paraId="585DF9BA" w14:textId="77777777" w:rsidR="00B25435" w:rsidRPr="00DD7E35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28423382" w14:textId="77777777" w:rsidR="00B25435" w:rsidRPr="00DD7E35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Home Address:_______________________________     Age: ____________     Sex:  </w:t>
            </w:r>
            <w:bookmarkStart w:id="9" w:name="Check9"/>
            <w:r w:rsidR="00DD7E35"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7E35"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 w:rsidR="00DD7E35"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9"/>
            <w:r w:rsidR="00DD7E35">
              <w:rPr>
                <w:rFonts w:asciiTheme="minorHAnsi" w:hAnsiTheme="minorHAnsi" w:cs="Calibri"/>
                <w:lang w:val="en-CA"/>
              </w:rPr>
              <w:t xml:space="preserve"> </w:t>
            </w: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M </w:t>
            </w:r>
            <w:bookmarkStart w:id="10" w:name="Check10"/>
            <w:r w:rsidR="00DD7E35"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7E35"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 w:rsidR="00DD7E35"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10"/>
            <w:r w:rsidR="00DD7E35">
              <w:rPr>
                <w:rFonts w:asciiTheme="minorHAnsi" w:hAnsiTheme="minorHAnsi" w:cs="Calibri"/>
                <w:lang w:val="en-CA"/>
              </w:rPr>
              <w:t xml:space="preserve"> </w:t>
            </w: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F</w:t>
            </w:r>
          </w:p>
          <w:p w14:paraId="0EBEBB07" w14:textId="77777777" w:rsidR="00B25435" w:rsidRPr="00DD7E35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4619A2E1" w14:textId="77777777" w:rsidR="00B25435" w:rsidRPr="00DD7E35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_______________________</w:t>
            </w:r>
            <w:r w:rsid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__</w:t>
            </w:r>
          </w:p>
          <w:p w14:paraId="608A7970" w14:textId="77777777" w:rsidR="00B25435" w:rsidRPr="00DD7E35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3B61A683" w14:textId="77777777" w:rsidR="00B25435" w:rsidRPr="00DD7E35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_______________________</w:t>
            </w:r>
            <w:r w:rsid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__</w:t>
            </w:r>
          </w:p>
          <w:p w14:paraId="2C3DCDDA" w14:textId="77777777" w:rsidR="00B25435" w:rsidRPr="00DD7E35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5A0EEB00" w14:textId="77777777" w:rsidR="00B25435" w:rsidRPr="00DD7E35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Date of employment:___________________________     </w:t>
            </w:r>
            <w:r w:rsid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P</w:t>
            </w: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osition: __________________________________</w:t>
            </w:r>
          </w:p>
          <w:p w14:paraId="095A51CB" w14:textId="77777777" w:rsidR="00B25435" w:rsidRPr="00DD7E35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690096B6" w14:textId="77777777" w:rsidR="00CD3ADA" w:rsidRDefault="000D7C06" w:rsidP="00DD7E35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T</w:t>
            </w:r>
            <w:r w:rsidR="00B25435"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ime in </w:t>
            </w:r>
            <w:r w:rsid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position</w:t>
            </w:r>
            <w:r w:rsidR="00B25435"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:</w:t>
            </w:r>
            <w:r w:rsid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____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_</w:t>
            </w:r>
            <w:r w:rsid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______</w:t>
            </w:r>
            <w:r w:rsidR="00B25435"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_______________</w:t>
            </w:r>
            <w:r w:rsidR="00CD3ADA"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_______________</w:t>
            </w:r>
          </w:p>
          <w:p w14:paraId="56A2A646" w14:textId="77777777" w:rsidR="00CD3ADA" w:rsidRDefault="00CD3ADA" w:rsidP="00DD7E35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38D1A352" w14:textId="77777777" w:rsidR="00B25435" w:rsidRPr="00DD7E35" w:rsidRDefault="00CD3ADA" w:rsidP="00DD7E35">
            <w:pPr>
              <w:ind w:right="-1260"/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Supervisor:__________________________________________________________________________________</w:t>
            </w:r>
            <w:r w:rsidR="00B25435"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    </w:t>
            </w:r>
          </w:p>
        </w:tc>
      </w:tr>
      <w:tr w:rsidR="000D7C06" w:rsidRPr="00DD7E35" w14:paraId="598238AD" w14:textId="77777777" w:rsidTr="007D3DD1">
        <w:tc>
          <w:tcPr>
            <w:tcW w:w="10980" w:type="dxa"/>
            <w:gridSpan w:val="3"/>
          </w:tcPr>
          <w:p w14:paraId="2DC77FE5" w14:textId="77777777" w:rsidR="000D7C06" w:rsidRPr="00DD7E35" w:rsidRDefault="000D7C06" w:rsidP="007D3DD1">
            <w:pPr>
              <w:ind w:right="-1260"/>
              <w:jc w:val="center"/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  <w:t>INJURY</w:t>
            </w:r>
            <w:r w:rsidRPr="00DD7E35"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  <w:t xml:space="preserve"> INFORMATION</w:t>
            </w:r>
          </w:p>
        </w:tc>
      </w:tr>
      <w:tr w:rsidR="000D7C06" w:rsidRPr="00DD7E35" w14:paraId="502F1802" w14:textId="77777777" w:rsidTr="007D3DD1">
        <w:tc>
          <w:tcPr>
            <w:tcW w:w="10980" w:type="dxa"/>
            <w:gridSpan w:val="3"/>
          </w:tcPr>
          <w:p w14:paraId="73C51F6F" w14:textId="77777777" w:rsidR="000D7C06" w:rsidRPr="00DD7E35" w:rsidRDefault="000D7C06" w:rsidP="007D3DD1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Date of first missed shift:__________________  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              </w:t>
            </w: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No. of days 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ou</w:t>
            </w: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t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:</w:t>
            </w: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_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__</w:t>
            </w: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</w:t>
            </w:r>
          </w:p>
          <w:p w14:paraId="6C53D650" w14:textId="77777777" w:rsidR="000D7C06" w:rsidRPr="00DD7E35" w:rsidRDefault="000D7C06" w:rsidP="007D3DD1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6751B7F7" w14:textId="77777777" w:rsidR="000D7C06" w:rsidRPr="00DD7E35" w:rsidRDefault="000D7C06" w:rsidP="007D3DD1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Approximate date of onset, if no specific date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,</w:t>
            </w: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of injury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/illness</w:t>
            </w: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:______________________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_________________</w:t>
            </w:r>
          </w:p>
          <w:p w14:paraId="450B7724" w14:textId="77777777" w:rsidR="000D7C06" w:rsidRPr="00DD7E35" w:rsidRDefault="000D7C06" w:rsidP="007D3DD1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63E675F2" w14:textId="77777777" w:rsidR="000D7C06" w:rsidRPr="00DD7E35" w:rsidRDefault="000D7C06" w:rsidP="007D3DD1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Object/equipment/substance 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caus</w:t>
            </w: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ing damage/injury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/illness</w:t>
            </w: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:_______________________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__________________</w:t>
            </w:r>
          </w:p>
          <w:p w14:paraId="1B47A4E6" w14:textId="77777777" w:rsidR="000D7C06" w:rsidRPr="00DD7E35" w:rsidRDefault="000D7C06" w:rsidP="007D3DD1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268DD92F" w14:textId="77777777" w:rsidR="000D7C06" w:rsidRDefault="000D7C06" w:rsidP="007D3DD1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Nature of injury:_______________________________________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______________________________</w:t>
            </w: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__________________________________________________________________________________</w:t>
            </w:r>
          </w:p>
          <w:p w14:paraId="2AD19A72" w14:textId="77777777" w:rsidR="000D7C06" w:rsidRDefault="000D7C06" w:rsidP="007D3DD1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461ECDFF" w14:textId="77777777" w:rsidR="000D7C06" w:rsidRDefault="000D7C06" w:rsidP="007D3DD1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Body part(s) affected:___________________________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_____________________________________</w:t>
            </w:r>
          </w:p>
          <w:p w14:paraId="26D18D86" w14:textId="77777777" w:rsidR="000D7C06" w:rsidRPr="00DD7E35" w:rsidRDefault="000D7C06" w:rsidP="007D3DD1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</w:tc>
      </w:tr>
      <w:tr w:rsidR="00B25435" w:rsidRPr="00DD7E35" w14:paraId="4EDB9443" w14:textId="77777777" w:rsidTr="00DD7E35">
        <w:trPr>
          <w:trHeight w:val="3500"/>
        </w:trPr>
        <w:tc>
          <w:tcPr>
            <w:tcW w:w="10980" w:type="dxa"/>
            <w:gridSpan w:val="3"/>
          </w:tcPr>
          <w:p w14:paraId="39B8E5C2" w14:textId="77777777" w:rsidR="00B25435" w:rsidRPr="00DD7E35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lastRenderedPageBreak/>
              <w:t xml:space="preserve">Describe </w:t>
            </w:r>
            <w:r w:rsid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in detail </w:t>
            </w: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how the </w:t>
            </w:r>
            <w:r w:rsid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incident occurred:</w:t>
            </w:r>
          </w:p>
          <w:p w14:paraId="055325F0" w14:textId="77777777" w:rsidR="00B25435" w:rsidRPr="00DD7E35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61E30F39" w14:textId="77777777" w:rsidR="00B25435" w:rsidRPr="00DD7E35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5ECBEFE5" w14:textId="77777777" w:rsidR="00B25435" w:rsidRPr="00DD7E35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50BF1D80" w14:textId="77777777" w:rsidR="00B25435" w:rsidRPr="00DD7E35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</w:tc>
      </w:tr>
      <w:tr w:rsidR="00DD7E35" w:rsidRPr="00DD7E35" w14:paraId="49584235" w14:textId="77777777" w:rsidTr="00DD7E35">
        <w:tblPrEx>
          <w:tblLook w:val="04A0" w:firstRow="1" w:lastRow="0" w:firstColumn="1" w:lastColumn="0" w:noHBand="0" w:noVBand="1"/>
        </w:tblPrEx>
        <w:tc>
          <w:tcPr>
            <w:tcW w:w="10980" w:type="dxa"/>
            <w:gridSpan w:val="3"/>
          </w:tcPr>
          <w:p w14:paraId="58D3A33B" w14:textId="77777777" w:rsidR="00DD7E35" w:rsidRDefault="00DD7E35" w:rsidP="007D3DD1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Loss severity potential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:</w:t>
            </w: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</w:t>
            </w:r>
            <w:bookmarkStart w:id="11" w:name="Check11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11"/>
            <w:r w:rsidRPr="00DD7E35">
              <w:rPr>
                <w:rFonts w:asciiTheme="minorHAnsi" w:hAnsiTheme="minorHAnsi" w:cs="Calibri"/>
                <w:lang w:val="en-CA"/>
              </w:rPr>
              <w:t xml:space="preserve">  Major  </w:t>
            </w:r>
            <w:bookmarkStart w:id="12" w:name="Check12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12"/>
            <w:r w:rsidRPr="00DD7E35">
              <w:rPr>
                <w:rFonts w:asciiTheme="minorHAnsi" w:hAnsiTheme="minorHAnsi" w:cs="Calibri"/>
                <w:lang w:val="en-CA"/>
              </w:rPr>
              <w:t xml:space="preserve">  Serious  </w:t>
            </w:r>
            <w:bookmarkStart w:id="13" w:name="Check13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13"/>
            <w:r w:rsidRPr="00DD7E35">
              <w:rPr>
                <w:rFonts w:asciiTheme="minorHAnsi" w:hAnsiTheme="minorHAnsi" w:cs="Calibri"/>
                <w:lang w:val="en-CA"/>
              </w:rPr>
              <w:t xml:space="preserve">  Minor                               </w:t>
            </w:r>
          </w:p>
          <w:p w14:paraId="4A2A06EB" w14:textId="77777777" w:rsidR="00DD7E35" w:rsidRPr="00DD7E35" w:rsidRDefault="00DD7E35" w:rsidP="007D3DD1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Probability of 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re</w:t>
            </w: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>occurrence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if issues not corrected: </w:t>
            </w:r>
            <w:r w:rsidRPr="00DD7E35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</w:t>
            </w:r>
            <w:bookmarkStart w:id="14" w:name="Check14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14"/>
            <w:r w:rsidRPr="00DD7E35">
              <w:rPr>
                <w:rFonts w:asciiTheme="minorHAnsi" w:hAnsiTheme="minorHAnsi" w:cs="Calibri"/>
                <w:lang w:val="en-CA"/>
              </w:rPr>
              <w:t xml:space="preserve">  High  </w:t>
            </w:r>
            <w:bookmarkStart w:id="15" w:name="Check15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15"/>
            <w:r w:rsidRPr="00DD7E35">
              <w:rPr>
                <w:rFonts w:asciiTheme="minorHAnsi" w:hAnsiTheme="minorHAnsi" w:cs="Calibri"/>
                <w:lang w:val="en-CA"/>
              </w:rPr>
              <w:t xml:space="preserve">  Moderate </w:t>
            </w:r>
            <w:bookmarkStart w:id="16" w:name="Check16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16"/>
            <w:r w:rsidRPr="00DD7E35">
              <w:rPr>
                <w:rFonts w:asciiTheme="minorHAnsi" w:hAnsiTheme="minorHAnsi" w:cs="Calibri"/>
                <w:lang w:val="en-CA"/>
              </w:rPr>
              <w:t xml:space="preserve">  Low</w:t>
            </w:r>
          </w:p>
        </w:tc>
      </w:tr>
      <w:tr w:rsidR="00B25435" w:rsidRPr="00DD7E35" w14:paraId="5D17CB4C" w14:textId="77777777" w:rsidTr="00DD7E35">
        <w:tc>
          <w:tcPr>
            <w:tcW w:w="10980" w:type="dxa"/>
            <w:gridSpan w:val="3"/>
          </w:tcPr>
          <w:p w14:paraId="59F0C71D" w14:textId="77777777" w:rsidR="00451A1C" w:rsidRPr="00964356" w:rsidRDefault="00451A1C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964356">
              <w:rPr>
                <w:rFonts w:asciiTheme="minorHAnsi" w:hAnsiTheme="minorHAnsi" w:cs="Calibri"/>
                <w:sz w:val="24"/>
                <w:szCs w:val="24"/>
                <w:lang w:val="en-CA"/>
              </w:rPr>
              <w:t>What specific personal or job/system factors caused or could cause this incident?</w:t>
            </w:r>
            <w:r w:rsidR="00E42D70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(Check all that apply</w:t>
            </w:r>
            <w:r w:rsidR="00AA4287">
              <w:rPr>
                <w:rFonts w:asciiTheme="minorHAnsi" w:hAnsiTheme="minorHAnsi" w:cs="Calibri"/>
                <w:sz w:val="24"/>
                <w:szCs w:val="24"/>
                <w:lang w:val="en-CA"/>
              </w:rPr>
              <w:t>.</w:t>
            </w:r>
            <w:r w:rsidR="00E42D70">
              <w:rPr>
                <w:rFonts w:asciiTheme="minorHAnsi" w:hAnsiTheme="minorHAnsi" w:cs="Calibri"/>
                <w:sz w:val="24"/>
                <w:szCs w:val="24"/>
                <w:lang w:val="en-CA"/>
              </w:rPr>
              <w:t>)</w:t>
            </w:r>
          </w:p>
          <w:p w14:paraId="051397E7" w14:textId="77777777" w:rsidR="00964356" w:rsidRDefault="00964356" w:rsidP="00964356">
            <w:pPr>
              <w:ind w:right="-1260"/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</w:pPr>
          </w:p>
          <w:p w14:paraId="5BB72FC4" w14:textId="77777777" w:rsidR="00964356" w:rsidRPr="00964356" w:rsidRDefault="00964356" w:rsidP="00964356">
            <w:pPr>
              <w:ind w:right="-1260"/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</w:pPr>
            <w:r w:rsidRPr="00964356"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  <w:t>Personal Factors</w:t>
            </w:r>
            <w:r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  <w:t>:</w:t>
            </w:r>
          </w:p>
          <w:bookmarkStart w:id="17" w:name="Check17"/>
          <w:p w14:paraId="1DB04A8C" w14:textId="77777777" w:rsidR="00964356" w:rsidRPr="00964356" w:rsidRDefault="00964356" w:rsidP="00964356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17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Pr="00964356">
              <w:rPr>
                <w:rFonts w:asciiTheme="minorHAnsi" w:hAnsiTheme="minorHAnsi" w:cs="Calibri"/>
                <w:sz w:val="24"/>
                <w:szCs w:val="24"/>
                <w:lang w:val="en-CA"/>
              </w:rPr>
              <w:t>Inadequate capability</w:t>
            </w:r>
          </w:p>
          <w:bookmarkStart w:id="18" w:name="Check18"/>
          <w:p w14:paraId="0F289642" w14:textId="77777777" w:rsidR="00964356" w:rsidRPr="00964356" w:rsidRDefault="00964356" w:rsidP="00964356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18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Pr="00964356">
              <w:rPr>
                <w:rFonts w:asciiTheme="minorHAnsi" w:hAnsiTheme="minorHAnsi" w:cs="Calibri"/>
                <w:sz w:val="24"/>
                <w:szCs w:val="24"/>
                <w:lang w:val="en-CA"/>
              </w:rPr>
              <w:t>Lack of knowledge/training</w:t>
            </w:r>
          </w:p>
          <w:bookmarkStart w:id="19" w:name="Check19"/>
          <w:p w14:paraId="23191AB3" w14:textId="77777777" w:rsidR="00964356" w:rsidRPr="00964356" w:rsidRDefault="00964356" w:rsidP="00964356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19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Pr="00964356">
              <w:rPr>
                <w:rFonts w:asciiTheme="minorHAnsi" w:hAnsiTheme="minorHAnsi" w:cs="Calibri"/>
                <w:sz w:val="24"/>
                <w:szCs w:val="24"/>
                <w:lang w:val="en-CA"/>
              </w:rPr>
              <w:t>Lack of skill</w:t>
            </w:r>
          </w:p>
          <w:bookmarkStart w:id="20" w:name="Check20"/>
          <w:p w14:paraId="15220BC3" w14:textId="77777777" w:rsidR="00964356" w:rsidRDefault="00964356" w:rsidP="00964356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20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Pr="00964356">
              <w:rPr>
                <w:rFonts w:asciiTheme="minorHAnsi" w:hAnsiTheme="minorHAnsi" w:cs="Calibri"/>
                <w:sz w:val="24"/>
                <w:szCs w:val="24"/>
                <w:lang w:val="en-CA"/>
              </w:rPr>
              <w:t>Stress</w:t>
            </w:r>
          </w:p>
          <w:bookmarkStart w:id="21" w:name="Check32"/>
          <w:p w14:paraId="5629FD4C" w14:textId="77777777" w:rsidR="00B12E23" w:rsidRPr="00964356" w:rsidRDefault="00B12E23" w:rsidP="00964356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21"/>
            <w:r>
              <w:rPr>
                <w:rFonts w:asciiTheme="minorHAnsi" w:hAnsiTheme="minorHAnsi" w:cs="Calibri"/>
                <w:lang w:val="en-CA"/>
              </w:rPr>
              <w:t xml:space="preserve"> Impairment</w:t>
            </w:r>
          </w:p>
          <w:bookmarkStart w:id="22" w:name="Check22"/>
          <w:p w14:paraId="23E73510" w14:textId="77777777" w:rsidR="00964356" w:rsidRDefault="00964356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22"/>
            <w:r>
              <w:rPr>
                <w:rFonts w:asciiTheme="minorHAnsi" w:hAnsiTheme="minorHAnsi" w:cs="Calibri"/>
                <w:lang w:val="en-CA"/>
              </w:rPr>
              <w:t xml:space="preserve"> Other:______________________________________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_________________________________</w:t>
            </w:r>
          </w:p>
          <w:p w14:paraId="77EB623A" w14:textId="77777777" w:rsidR="00964356" w:rsidRPr="00964356" w:rsidRDefault="00964356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1C244CD9" w14:textId="77777777" w:rsidR="00964356" w:rsidRPr="00964356" w:rsidRDefault="00964356" w:rsidP="00964356">
            <w:pPr>
              <w:ind w:right="-1260"/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</w:pPr>
            <w:r w:rsidRPr="00964356"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  <w:t>Job</w:t>
            </w:r>
            <w:r w:rsidR="00B12E23"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  <w:t>/system</w:t>
            </w:r>
            <w:r w:rsidRPr="00964356"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  <w:t xml:space="preserve"> Factors</w:t>
            </w:r>
            <w:r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  <w:t>:</w:t>
            </w:r>
          </w:p>
          <w:bookmarkStart w:id="23" w:name="Check23"/>
          <w:p w14:paraId="37A4EB63" w14:textId="77777777" w:rsidR="00E42D70" w:rsidRDefault="007E0CAD" w:rsidP="00964356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23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964356" w:rsidRPr="00964356">
              <w:rPr>
                <w:rFonts w:asciiTheme="minorHAnsi" w:hAnsiTheme="minorHAnsi" w:cs="Calibri"/>
                <w:sz w:val="24"/>
                <w:szCs w:val="24"/>
                <w:lang w:val="en-CA"/>
              </w:rPr>
              <w:t>Inadequate leadership</w:t>
            </w:r>
          </w:p>
          <w:bookmarkStart w:id="24" w:name="Check33"/>
          <w:p w14:paraId="4CE7048A" w14:textId="77777777" w:rsidR="00964356" w:rsidRPr="00964356" w:rsidRDefault="00E42D70" w:rsidP="00964356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24"/>
            <w:r>
              <w:rPr>
                <w:rFonts w:asciiTheme="minorHAnsi" w:hAnsiTheme="minorHAnsi" w:cs="Calibri"/>
                <w:lang w:val="en-CA"/>
              </w:rPr>
              <w:t xml:space="preserve"> Ina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dequate </w:t>
            </w:r>
            <w:r w:rsidR="00964356" w:rsidRPr="00964356">
              <w:rPr>
                <w:rFonts w:asciiTheme="minorHAnsi" w:hAnsiTheme="minorHAnsi" w:cs="Calibri"/>
                <w:sz w:val="24"/>
                <w:szCs w:val="24"/>
                <w:lang w:val="en-CA"/>
              </w:rPr>
              <w:t>supervision</w:t>
            </w:r>
          </w:p>
          <w:bookmarkStart w:id="25" w:name="Check24"/>
          <w:p w14:paraId="55A5F839" w14:textId="77777777" w:rsidR="00964356" w:rsidRPr="00964356" w:rsidRDefault="007E0CAD" w:rsidP="00964356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25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964356" w:rsidRPr="00964356">
              <w:rPr>
                <w:rFonts w:asciiTheme="minorHAnsi" w:hAnsiTheme="minorHAnsi" w:cs="Calibri"/>
                <w:sz w:val="24"/>
                <w:szCs w:val="24"/>
                <w:lang w:val="en-CA"/>
              </w:rPr>
              <w:t>Inadequate engineering</w:t>
            </w:r>
          </w:p>
          <w:bookmarkStart w:id="26" w:name="Check25"/>
          <w:p w14:paraId="5B309798" w14:textId="77777777" w:rsidR="00964356" w:rsidRPr="00964356" w:rsidRDefault="007E0CAD" w:rsidP="00964356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26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964356" w:rsidRPr="00964356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Inadequate </w:t>
            </w:r>
            <w:r w:rsidR="000F25E7">
              <w:rPr>
                <w:rFonts w:asciiTheme="minorHAnsi" w:hAnsiTheme="minorHAnsi" w:cs="Calibri"/>
                <w:sz w:val="24"/>
                <w:szCs w:val="24"/>
                <w:lang w:val="en-CA"/>
              </w:rPr>
              <w:t>supplies</w:t>
            </w:r>
          </w:p>
          <w:bookmarkStart w:id="27" w:name="Check26"/>
          <w:p w14:paraId="723489D8" w14:textId="77777777" w:rsidR="00964356" w:rsidRPr="00964356" w:rsidRDefault="007E0CAD" w:rsidP="00964356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27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964356" w:rsidRPr="00964356">
              <w:rPr>
                <w:rFonts w:asciiTheme="minorHAnsi" w:hAnsiTheme="minorHAnsi" w:cs="Calibri"/>
                <w:sz w:val="24"/>
                <w:szCs w:val="24"/>
                <w:lang w:val="en-CA"/>
              </w:rPr>
              <w:t>Inadequate maintenance</w:t>
            </w:r>
          </w:p>
          <w:bookmarkStart w:id="28" w:name="Check27"/>
          <w:p w14:paraId="64990553" w14:textId="77777777" w:rsidR="00964356" w:rsidRPr="00964356" w:rsidRDefault="007E0CAD" w:rsidP="00964356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28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964356" w:rsidRPr="00964356">
              <w:rPr>
                <w:rFonts w:asciiTheme="minorHAnsi" w:hAnsiTheme="minorHAnsi" w:cs="Calibri"/>
                <w:sz w:val="24"/>
                <w:szCs w:val="24"/>
                <w:lang w:val="en-CA"/>
              </w:rPr>
              <w:t>Inadequate tools/equipment</w:t>
            </w:r>
          </w:p>
          <w:bookmarkStart w:id="29" w:name="Check28"/>
          <w:p w14:paraId="5D6E23AE" w14:textId="77777777" w:rsidR="00964356" w:rsidRPr="00964356" w:rsidRDefault="007E0CAD" w:rsidP="00964356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29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964356" w:rsidRPr="00964356">
              <w:rPr>
                <w:rFonts w:asciiTheme="minorHAnsi" w:hAnsiTheme="minorHAnsi" w:cs="Calibri"/>
                <w:sz w:val="24"/>
                <w:szCs w:val="24"/>
                <w:lang w:val="en-CA"/>
              </w:rPr>
              <w:t>Inadequate work standards</w:t>
            </w:r>
          </w:p>
          <w:bookmarkStart w:id="30" w:name="Check29"/>
          <w:p w14:paraId="655BC4F1" w14:textId="77777777" w:rsidR="00964356" w:rsidRPr="00964356" w:rsidRDefault="007E0CAD" w:rsidP="00964356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30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964356" w:rsidRPr="00964356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Wear and </w:t>
            </w:r>
            <w:r w:rsidR="000F25E7">
              <w:rPr>
                <w:rFonts w:asciiTheme="minorHAnsi" w:hAnsiTheme="minorHAnsi" w:cs="Calibri"/>
                <w:sz w:val="24"/>
                <w:szCs w:val="24"/>
                <w:lang w:val="en-CA"/>
              </w:rPr>
              <w:t>t</w:t>
            </w:r>
            <w:r w:rsidR="00964356" w:rsidRPr="00964356">
              <w:rPr>
                <w:rFonts w:asciiTheme="minorHAnsi" w:hAnsiTheme="minorHAnsi" w:cs="Calibri"/>
                <w:sz w:val="24"/>
                <w:szCs w:val="24"/>
                <w:lang w:val="en-CA"/>
              </w:rPr>
              <w:t>ear</w:t>
            </w:r>
          </w:p>
          <w:bookmarkStart w:id="31" w:name="Check30"/>
          <w:p w14:paraId="0C9F3FA0" w14:textId="77777777" w:rsidR="00B25435" w:rsidRDefault="007E0CAD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31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964356" w:rsidRPr="00964356">
              <w:rPr>
                <w:rFonts w:asciiTheme="minorHAnsi" w:hAnsiTheme="minorHAnsi" w:cs="Calibri"/>
                <w:sz w:val="24"/>
                <w:szCs w:val="24"/>
                <w:lang w:val="en-CA"/>
              </w:rPr>
              <w:t>Abuse and/or misuse</w:t>
            </w:r>
          </w:p>
          <w:bookmarkStart w:id="32" w:name="Check31"/>
          <w:p w14:paraId="54588A15" w14:textId="77777777" w:rsidR="00964356" w:rsidRPr="00964356" w:rsidRDefault="007E0CAD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32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964356">
              <w:rPr>
                <w:rFonts w:asciiTheme="minorHAnsi" w:hAnsiTheme="minorHAnsi" w:cs="Calibri"/>
                <w:sz w:val="24"/>
                <w:szCs w:val="24"/>
                <w:lang w:val="en-CA"/>
              </w:rPr>
              <w:t>Other</w: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:________________________________________________________________________________</w:t>
            </w:r>
          </w:p>
          <w:p w14:paraId="63B620DE" w14:textId="77777777" w:rsidR="00B25435" w:rsidRPr="00964356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</w:tc>
      </w:tr>
      <w:tr w:rsidR="00B25435" w:rsidRPr="00451A1C" w14:paraId="09C8CB56" w14:textId="77777777" w:rsidTr="00FC2A97">
        <w:tc>
          <w:tcPr>
            <w:tcW w:w="10980" w:type="dxa"/>
            <w:gridSpan w:val="3"/>
          </w:tcPr>
          <w:p w14:paraId="74DF1CF7" w14:textId="77777777" w:rsidR="00B25435" w:rsidRPr="00451A1C" w:rsidRDefault="00451A1C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What acts/practices/conditions contributed or could contribute to the incident?</w:t>
            </w:r>
            <w:r w:rsidR="00052CC7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(</w:t>
            </w:r>
            <w:r w:rsidR="00AA4287">
              <w:rPr>
                <w:rFonts w:asciiTheme="minorHAnsi" w:hAnsiTheme="minorHAnsi" w:cs="Calibri"/>
                <w:sz w:val="24"/>
                <w:szCs w:val="24"/>
                <w:lang w:val="en-CA"/>
              </w:rPr>
              <w:t>C</w:t>
            </w:r>
            <w:r w:rsidR="00052CC7">
              <w:rPr>
                <w:rFonts w:asciiTheme="minorHAnsi" w:hAnsiTheme="minorHAnsi" w:cs="Calibri"/>
                <w:sz w:val="24"/>
                <w:szCs w:val="24"/>
                <w:lang w:val="en-CA"/>
              </w:rPr>
              <w:t>heck all that apply</w:t>
            </w:r>
            <w:r w:rsidR="00AA4287">
              <w:rPr>
                <w:rFonts w:asciiTheme="minorHAnsi" w:hAnsiTheme="minorHAnsi" w:cs="Calibri"/>
                <w:sz w:val="24"/>
                <w:szCs w:val="24"/>
                <w:lang w:val="en-CA"/>
              </w:rPr>
              <w:t>.</w:t>
            </w:r>
            <w:r w:rsidR="00052CC7">
              <w:rPr>
                <w:rFonts w:asciiTheme="minorHAnsi" w:hAnsiTheme="minorHAnsi" w:cs="Calibri"/>
                <w:sz w:val="24"/>
                <w:szCs w:val="24"/>
                <w:lang w:val="en-CA"/>
              </w:rPr>
              <w:t>)</w:t>
            </w:r>
          </w:p>
          <w:p w14:paraId="2E672153" w14:textId="77777777" w:rsidR="00052CC7" w:rsidRDefault="00052CC7" w:rsidP="00451A1C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bookmarkStart w:id="33" w:name="Check34"/>
          <w:p w14:paraId="45762EB7" w14:textId="77777777" w:rsidR="00451A1C" w:rsidRPr="00451A1C" w:rsidRDefault="00AA4287" w:rsidP="00451A1C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33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Operating equipment without authority</w:t>
            </w:r>
            <w:r w:rsidR="00052CC7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                                       </w:t>
            </w:r>
            <w:bookmarkStart w:id="34" w:name="Check50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34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Failure to warn</w:t>
            </w:r>
          </w:p>
          <w:bookmarkStart w:id="35" w:name="Check35"/>
          <w:p w14:paraId="61EAF9D8" w14:textId="77777777" w:rsidR="00451A1C" w:rsidRPr="00451A1C" w:rsidRDefault="00AA4287" w:rsidP="00451A1C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35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F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ailure to secure</w:t>
            </w:r>
            <w:r w:rsidR="00052CC7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                                                                                 </w:t>
            </w:r>
            <w:bookmarkStart w:id="36" w:name="Check51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36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Operating at improper speed</w:t>
            </w:r>
          </w:p>
          <w:bookmarkStart w:id="37" w:name="Check36"/>
          <w:p w14:paraId="0E7FCBBB" w14:textId="77777777" w:rsidR="00451A1C" w:rsidRPr="00451A1C" w:rsidRDefault="00AA4287" w:rsidP="00451A1C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37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052CC7">
              <w:rPr>
                <w:rFonts w:asciiTheme="minorHAnsi" w:hAnsiTheme="minorHAnsi" w:cs="Calibri"/>
                <w:sz w:val="24"/>
                <w:szCs w:val="24"/>
                <w:lang w:val="en-CA"/>
              </w:rPr>
              <w:t>M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aking safety devices inoperable</w:t>
            </w:r>
            <w:r w:rsidR="00052CC7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                                                   </w:t>
            </w:r>
            <w:bookmarkStart w:id="38" w:name="Check52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38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Removing safety devices</w:t>
            </w:r>
          </w:p>
          <w:bookmarkStart w:id="39" w:name="Check37"/>
          <w:p w14:paraId="57B78CDD" w14:textId="77777777" w:rsidR="00451A1C" w:rsidRPr="00451A1C" w:rsidRDefault="00AA4287" w:rsidP="00451A1C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39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Using defective equipment</w:t>
            </w:r>
            <w:r w:rsidR="00052CC7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                                                               </w:t>
            </w:r>
            <w:bookmarkStart w:id="40" w:name="Check53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40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Failure to use PPE</w:t>
            </w:r>
          </w:p>
          <w:bookmarkStart w:id="41" w:name="Check38"/>
          <w:p w14:paraId="37A3E283" w14:textId="77777777" w:rsidR="00451A1C" w:rsidRPr="00451A1C" w:rsidRDefault="00AA4287" w:rsidP="00451A1C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41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Improper loading</w:t>
            </w:r>
            <w:r w:rsidR="00052CC7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                                                                                </w:t>
            </w:r>
            <w:bookmarkStart w:id="42" w:name="Check54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42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Improper placement</w:t>
            </w:r>
          </w:p>
          <w:bookmarkStart w:id="43" w:name="Check39"/>
          <w:p w14:paraId="25358878" w14:textId="77777777" w:rsidR="00451A1C" w:rsidRPr="00451A1C" w:rsidRDefault="00AA4287" w:rsidP="00451A1C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43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Improper lifting</w:t>
            </w:r>
            <w:r w:rsidR="00052CC7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                                                                                   </w:t>
            </w:r>
            <w:bookmarkStart w:id="44" w:name="Check55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44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Improper position for task</w:t>
            </w:r>
          </w:p>
          <w:bookmarkStart w:id="45" w:name="Check40"/>
          <w:p w14:paraId="11C12502" w14:textId="77777777" w:rsidR="00451A1C" w:rsidRPr="00451A1C" w:rsidRDefault="00AA4287" w:rsidP="00451A1C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lastRenderedPageBreak/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45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Servicing equipment in operation</w:t>
            </w:r>
            <w:r w:rsidR="00052CC7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                                                   </w:t>
            </w:r>
            <w:bookmarkStart w:id="46" w:name="Check56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46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Horseplay</w:t>
            </w:r>
          </w:p>
          <w:bookmarkStart w:id="47" w:name="Check41"/>
          <w:p w14:paraId="39B58728" w14:textId="77777777" w:rsidR="00451A1C" w:rsidRPr="00451A1C" w:rsidRDefault="00AA4287" w:rsidP="00451A1C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47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Under influence of </w:t>
            </w:r>
            <w:r w:rsidR="0079157E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drugs,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alcohol </w:t>
            </w:r>
            <w:r w:rsidR="0079157E">
              <w:rPr>
                <w:rFonts w:asciiTheme="minorHAnsi" w:hAnsiTheme="minorHAnsi" w:cs="Calibri"/>
                <w:sz w:val="24"/>
                <w:szCs w:val="24"/>
                <w:lang w:val="en-CA"/>
              </w:rPr>
              <w:t>o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r other substances</w:t>
            </w:r>
            <w:r w:rsidR="00052CC7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               </w:t>
            </w:r>
            <w:bookmarkStart w:id="48" w:name="Check57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48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Inadequate guards or barriers</w:t>
            </w:r>
          </w:p>
          <w:bookmarkStart w:id="49" w:name="Check42"/>
          <w:p w14:paraId="040EE3AD" w14:textId="77777777" w:rsidR="00451A1C" w:rsidRPr="00451A1C" w:rsidRDefault="00AA4287" w:rsidP="00451A1C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49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Inadequate or improper protective equipment</w:t>
            </w:r>
            <w:r w:rsidR="00052CC7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                           </w:t>
            </w:r>
            <w:bookmarkStart w:id="50" w:name="Check58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50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Defective tools, equipment or materials</w:t>
            </w:r>
          </w:p>
          <w:bookmarkStart w:id="51" w:name="Check43"/>
          <w:p w14:paraId="4A4104AA" w14:textId="77777777" w:rsidR="00451A1C" w:rsidRPr="00451A1C" w:rsidRDefault="00AA4287" w:rsidP="00451A1C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51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Congestion or restricted action</w:t>
            </w:r>
            <w:r w:rsidR="00052CC7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                                                       </w:t>
            </w:r>
            <w:bookmarkStart w:id="52" w:name="Check59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</w:instrText>
            </w: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instrText xml:space="preserve">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52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Inadequate warning system</w:t>
            </w:r>
          </w:p>
          <w:bookmarkStart w:id="53" w:name="Check44"/>
          <w:p w14:paraId="3B5CDD07" w14:textId="77777777" w:rsidR="00451A1C" w:rsidRPr="00451A1C" w:rsidRDefault="00AA4287" w:rsidP="00451A1C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53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Fire and explosion hazard</w:t>
            </w:r>
            <w:r w:rsidR="00052CC7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                                                                 </w:t>
            </w:r>
            <w:bookmarkStart w:id="54" w:name="Check60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54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Poor housekeeping, disorder</w:t>
            </w:r>
          </w:p>
          <w:bookmarkStart w:id="55" w:name="Check45"/>
          <w:p w14:paraId="74982544" w14:textId="77777777" w:rsidR="00451A1C" w:rsidRPr="00451A1C" w:rsidRDefault="00AA4287" w:rsidP="00451A1C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55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Noise exposure</w:t>
            </w:r>
            <w:r w:rsidR="00052CC7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                                                                                   </w:t>
            </w:r>
            <w:bookmarkStart w:id="56" w:name="Check61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56"/>
            <w:r w:rsidR="0079157E"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Radiation exposure</w:t>
            </w:r>
          </w:p>
          <w:bookmarkStart w:id="57" w:name="Check46"/>
          <w:p w14:paraId="0BDA85BC" w14:textId="77777777" w:rsidR="00451A1C" w:rsidRPr="00451A1C" w:rsidRDefault="00AA4287" w:rsidP="00451A1C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57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High or low temperature exposure</w:t>
            </w:r>
            <w:r w:rsidR="00052CC7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                                                 </w:t>
            </w:r>
            <w:bookmarkStart w:id="58" w:name="Check62"/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58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Inadequate or excess illumination</w:t>
            </w:r>
          </w:p>
          <w:bookmarkStart w:id="59" w:name="Check47"/>
          <w:p w14:paraId="594943A7" w14:textId="77777777" w:rsidR="00052CC7" w:rsidRDefault="00AA4287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59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451A1C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Inadequate ventilation</w:t>
            </w:r>
            <w:r w:rsidR="0079157E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                                                                      </w:t>
            </w:r>
            <w:bookmarkStart w:id="60" w:name="Check63"/>
            <w:r w:rsidR="0079157E"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9157E"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 w:rsidR="0079157E"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60"/>
            <w:r w:rsidR="0079157E">
              <w:rPr>
                <w:rFonts w:asciiTheme="minorHAnsi" w:hAnsiTheme="minorHAnsi" w:cs="Calibri"/>
                <w:lang w:val="en-CA"/>
              </w:rPr>
              <w:t xml:space="preserve"> Exposure to hazardous substances</w:t>
            </w:r>
          </w:p>
          <w:bookmarkStart w:id="61" w:name="Check48"/>
          <w:p w14:paraId="6AB54D02" w14:textId="77777777" w:rsidR="00B25435" w:rsidRPr="00451A1C" w:rsidRDefault="00AA4287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61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052CC7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Hazardous environmental conditions, </w:t>
            </w:r>
            <w:r w:rsidR="0079157E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such as </w:t>
            </w:r>
            <w:r w:rsidR="00052CC7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gases, smoke, dusts</w:t>
            </w:r>
            <w:r w:rsidR="0079157E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or</w:t>
            </w:r>
            <w:r w:rsidR="00052CC7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</w:t>
            </w:r>
            <w:r w:rsidR="00052CC7"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fumes</w:t>
            </w:r>
          </w:p>
          <w:bookmarkStart w:id="62" w:name="Check49"/>
          <w:p w14:paraId="485842C8" w14:textId="77777777" w:rsidR="00B25435" w:rsidRPr="00451A1C" w:rsidRDefault="00AA4287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lang w:val="en-CA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="Calibri"/>
                <w:lang w:val="en-CA"/>
              </w:rPr>
              <w:instrText xml:space="preserve"> FORMCHECKBOX </w:instrText>
            </w:r>
            <w:r w:rsidR="005275EC">
              <w:rPr>
                <w:rFonts w:asciiTheme="minorHAnsi" w:hAnsiTheme="minorHAnsi" w:cs="Calibri"/>
                <w:lang w:val="en-CA"/>
              </w:rPr>
            </w:r>
            <w:r w:rsidR="005275EC">
              <w:rPr>
                <w:rFonts w:asciiTheme="minorHAnsi" w:hAnsiTheme="minorHAnsi" w:cs="Calibri"/>
                <w:lang w:val="en-CA"/>
              </w:rPr>
              <w:fldChar w:fldCharType="separate"/>
            </w:r>
            <w:r>
              <w:rPr>
                <w:rFonts w:asciiTheme="minorHAnsi" w:hAnsiTheme="minorHAnsi" w:cs="Calibri"/>
                <w:lang w:val="en-CA"/>
              </w:rPr>
              <w:fldChar w:fldCharType="end"/>
            </w:r>
            <w:bookmarkEnd w:id="62"/>
            <w:r>
              <w:rPr>
                <w:rFonts w:asciiTheme="minorHAnsi" w:hAnsiTheme="minorHAnsi" w:cs="Calibri"/>
                <w:lang w:val="en-CA"/>
              </w:rPr>
              <w:t xml:space="preserve"> </w:t>
            </w:r>
            <w:r w:rsidR="00052CC7">
              <w:rPr>
                <w:rFonts w:asciiTheme="minorHAnsi" w:hAnsiTheme="minorHAnsi" w:cs="Calibri"/>
                <w:sz w:val="24"/>
                <w:szCs w:val="24"/>
                <w:lang w:val="en-CA"/>
              </w:rPr>
              <w:t>Other: _________________________________________________________________________________</w:t>
            </w:r>
          </w:p>
          <w:p w14:paraId="7D06D290" w14:textId="77777777" w:rsidR="00B25435" w:rsidRPr="00451A1C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</w:tc>
      </w:tr>
      <w:tr w:rsidR="00B25435" w:rsidRPr="00451A1C" w14:paraId="0C4016BC" w14:textId="77777777" w:rsidTr="00FC2A97">
        <w:tc>
          <w:tcPr>
            <w:tcW w:w="10980" w:type="dxa"/>
            <w:gridSpan w:val="3"/>
          </w:tcPr>
          <w:p w14:paraId="772D60CE" w14:textId="77777777" w:rsidR="00B25435" w:rsidRPr="00451A1C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451A1C"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  <w:lastRenderedPageBreak/>
              <w:t>Remedial actions:</w:t>
            </w:r>
            <w:r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 What </w:t>
            </w:r>
            <w:r w:rsid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actions have or should be taken to address</w:t>
            </w:r>
            <w:r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the causes listed</w:t>
            </w:r>
            <w:r w:rsid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above</w:t>
            </w:r>
            <w:r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?</w:t>
            </w:r>
          </w:p>
          <w:p w14:paraId="22E7B261" w14:textId="77777777" w:rsidR="00B25435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2DB2EA50" w14:textId="77777777" w:rsidR="00451A1C" w:rsidRDefault="00451A1C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43D3C5F2" w14:textId="77777777" w:rsidR="00451A1C" w:rsidRDefault="00451A1C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2E5DA850" w14:textId="77777777" w:rsidR="00451A1C" w:rsidRDefault="00451A1C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5A0EBEE8" w14:textId="77777777" w:rsidR="00451A1C" w:rsidRDefault="00451A1C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02BEACD1" w14:textId="77777777" w:rsidR="00451A1C" w:rsidRPr="00451A1C" w:rsidRDefault="00451A1C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67F87BEE" w14:textId="77777777" w:rsidR="00B25435" w:rsidRPr="00451A1C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42B74788" w14:textId="77777777" w:rsidR="00B25435" w:rsidRPr="00451A1C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</w:tc>
      </w:tr>
      <w:tr w:rsidR="00B25435" w:rsidRPr="00451A1C" w14:paraId="41AA0509" w14:textId="77777777" w:rsidTr="00FC2A97">
        <w:tc>
          <w:tcPr>
            <w:tcW w:w="10980" w:type="dxa"/>
            <w:gridSpan w:val="3"/>
          </w:tcPr>
          <w:p w14:paraId="11B4D41C" w14:textId="77777777" w:rsidR="00451A1C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451A1C"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  <w:t>Prevention of Accident/Incident Recurrence</w:t>
            </w:r>
            <w:r w:rsidR="00451A1C"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  <w:t xml:space="preserve">: </w:t>
            </w:r>
            <w:r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Describe </w:t>
            </w:r>
            <w:r w:rsid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the </w:t>
            </w:r>
            <w:r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action</w:t>
            </w:r>
            <w:r w:rsid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(s)</w:t>
            </w:r>
            <w:r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planned or </w:t>
            </w:r>
            <w:r w:rsid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already </w:t>
            </w:r>
            <w:r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taken to prevent a </w:t>
            </w:r>
          </w:p>
          <w:p w14:paraId="6139F748" w14:textId="77777777" w:rsidR="00B25435" w:rsidRPr="00451A1C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re</w:t>
            </w:r>
            <w:r w:rsid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oc</w:t>
            </w:r>
            <w:r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currence of the </w:t>
            </w:r>
            <w:r w:rsid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incid</w:t>
            </w:r>
            <w:r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ent</w:t>
            </w:r>
            <w:r w:rsid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:</w:t>
            </w:r>
            <w:r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</w:t>
            </w:r>
          </w:p>
          <w:p w14:paraId="07D07F71" w14:textId="77777777" w:rsidR="00B25435" w:rsidRPr="00451A1C" w:rsidRDefault="00451A1C" w:rsidP="00FC2A97">
            <w:pPr>
              <w:ind w:right="-1260"/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</w:pPr>
            <w:r w:rsidRPr="00451A1C"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  <w:t>Short-term actions:</w:t>
            </w:r>
          </w:p>
          <w:p w14:paraId="64B5D64F" w14:textId="77777777" w:rsidR="00B25435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2EEB80BF" w14:textId="77777777" w:rsidR="00451A1C" w:rsidRPr="00451A1C" w:rsidRDefault="00451A1C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1BB6F662" w14:textId="77777777" w:rsidR="00B25435" w:rsidRPr="00451A1C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5516BCA8" w14:textId="77777777" w:rsidR="00B25435" w:rsidRPr="00451A1C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64505591" w14:textId="77777777" w:rsidR="00451A1C" w:rsidRPr="00451A1C" w:rsidRDefault="00451A1C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78EF8206" w14:textId="77777777" w:rsidR="00451A1C" w:rsidRDefault="00451A1C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175C2508" w14:textId="77777777" w:rsidR="00B25435" w:rsidRPr="00451A1C" w:rsidRDefault="00451A1C" w:rsidP="00FC2A97">
            <w:pPr>
              <w:ind w:right="-1260"/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</w:pPr>
            <w:r w:rsidRPr="00451A1C">
              <w:rPr>
                <w:rFonts w:asciiTheme="minorHAnsi" w:hAnsiTheme="minorHAnsi" w:cs="Calibri"/>
                <w:b/>
                <w:sz w:val="24"/>
                <w:szCs w:val="24"/>
                <w:lang w:val="en-CA"/>
              </w:rPr>
              <w:t>Long term actions:</w:t>
            </w:r>
          </w:p>
          <w:p w14:paraId="45055955" w14:textId="77777777" w:rsidR="00451A1C" w:rsidRDefault="00451A1C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7940D8E8" w14:textId="77777777" w:rsidR="00451A1C" w:rsidRDefault="00451A1C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47CE43FA" w14:textId="77777777" w:rsidR="00451A1C" w:rsidRPr="00451A1C" w:rsidRDefault="00451A1C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4F12A5DC" w14:textId="77777777" w:rsidR="00B25435" w:rsidRPr="00451A1C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1971D32C" w14:textId="77777777" w:rsidR="00B25435" w:rsidRPr="00451A1C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3EBF0831" w14:textId="77777777" w:rsidR="00B25435" w:rsidRPr="00451A1C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</w:tc>
      </w:tr>
      <w:tr w:rsidR="00B25435" w:rsidRPr="00451A1C" w14:paraId="4826D40D" w14:textId="77777777" w:rsidTr="00FC2A97">
        <w:tc>
          <w:tcPr>
            <w:tcW w:w="10980" w:type="dxa"/>
            <w:gridSpan w:val="3"/>
          </w:tcPr>
          <w:p w14:paraId="328FFDD1" w14:textId="77777777" w:rsidR="00B25435" w:rsidRPr="00451A1C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590902B5" w14:textId="77777777" w:rsidR="00451A1C" w:rsidRDefault="00451A1C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>
              <w:rPr>
                <w:rFonts w:asciiTheme="minorHAnsi" w:hAnsiTheme="minorHAnsi" w:cs="Calibri"/>
                <w:sz w:val="24"/>
                <w:szCs w:val="24"/>
                <w:lang w:val="en-CA"/>
              </w:rPr>
              <w:t>Completed by:___________________________________         Date:____________________________________</w:t>
            </w:r>
          </w:p>
          <w:p w14:paraId="49B9B40B" w14:textId="77777777" w:rsidR="00451A1C" w:rsidRDefault="00451A1C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743CDF1D" w14:textId="77777777" w:rsidR="00B25435" w:rsidRPr="00451A1C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Signed by Supervisor______________________________         Supervisor’s Name ______________________________</w:t>
            </w:r>
          </w:p>
          <w:p w14:paraId="5E48428F" w14:textId="77777777" w:rsidR="00B25435" w:rsidRPr="00451A1C" w:rsidRDefault="00B25435" w:rsidP="00FC2A97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  <w:p w14:paraId="152E5EDD" w14:textId="77777777" w:rsidR="00B25435" w:rsidRDefault="00B25435" w:rsidP="00451A1C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  <w:r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Signed by </w:t>
            </w:r>
            <w:r w:rsid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Workers</w:t>
            </w:r>
            <w:r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 Involved:________________________</w:t>
            </w:r>
            <w:r w:rsid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>___________________________________________</w:t>
            </w:r>
            <w:r w:rsidRPr="00451A1C">
              <w:rPr>
                <w:rFonts w:asciiTheme="minorHAnsi" w:hAnsiTheme="minorHAnsi" w:cs="Calibri"/>
                <w:sz w:val="24"/>
                <w:szCs w:val="24"/>
                <w:lang w:val="en-CA"/>
              </w:rPr>
              <w:t xml:space="preserve">_         </w:t>
            </w:r>
          </w:p>
          <w:p w14:paraId="2EFA01E1" w14:textId="77777777" w:rsidR="000B43E1" w:rsidRPr="00451A1C" w:rsidRDefault="000B43E1" w:rsidP="00451A1C">
            <w:pPr>
              <w:ind w:right="-1260"/>
              <w:rPr>
                <w:rFonts w:asciiTheme="minorHAnsi" w:hAnsiTheme="minorHAnsi" w:cs="Calibri"/>
                <w:sz w:val="24"/>
                <w:szCs w:val="24"/>
                <w:lang w:val="en-CA"/>
              </w:rPr>
            </w:pPr>
          </w:p>
        </w:tc>
      </w:tr>
    </w:tbl>
    <w:p w14:paraId="14A1E339" w14:textId="77777777" w:rsidR="002840D4" w:rsidRPr="00CD5202" w:rsidRDefault="002840D4">
      <w:pPr>
        <w:rPr>
          <w:rFonts w:asciiTheme="minorHAnsi" w:hAnsiTheme="minorHAnsi" w:cs="Calibri"/>
          <w:lang w:val="en-CA"/>
        </w:rPr>
      </w:pPr>
    </w:p>
    <w:sectPr w:rsidR="002840D4" w:rsidRPr="00CD5202" w:rsidSect="00CE50FC">
      <w:headerReference w:type="default" r:id="rId7"/>
      <w:pgSz w:w="12240" w:h="15840" w:code="1"/>
      <w:pgMar w:top="1440" w:right="1800" w:bottom="1440" w:left="1800" w:header="720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8565C" w14:textId="77777777" w:rsidR="005275EC" w:rsidRDefault="005275EC" w:rsidP="00B25435">
      <w:r>
        <w:separator/>
      </w:r>
    </w:p>
  </w:endnote>
  <w:endnote w:type="continuationSeparator" w:id="0">
    <w:p w14:paraId="544F0C14" w14:textId="77777777" w:rsidR="005275EC" w:rsidRDefault="005275EC" w:rsidP="00B25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9D490B" w14:textId="77777777" w:rsidR="005275EC" w:rsidRDefault="005275EC" w:rsidP="00B25435">
      <w:r>
        <w:separator/>
      </w:r>
    </w:p>
  </w:footnote>
  <w:footnote w:type="continuationSeparator" w:id="0">
    <w:p w14:paraId="322A7462" w14:textId="77777777" w:rsidR="005275EC" w:rsidRDefault="005275EC" w:rsidP="00B25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B28252" w14:textId="77777777" w:rsidR="0092137E" w:rsidRPr="00E05D57" w:rsidRDefault="0092137E" w:rsidP="00CB6B54">
    <w:pPr>
      <w:pStyle w:val="Header"/>
      <w:jc w:val="center"/>
      <w:rPr>
        <w:rFonts w:ascii="Arial" w:hAnsi="Arial" w:cs="Arial"/>
      </w:rPr>
    </w:pPr>
  </w:p>
  <w:p w14:paraId="1B3E505E" w14:textId="77777777" w:rsidR="0092137E" w:rsidRDefault="009213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D2F3B"/>
    <w:multiLevelType w:val="multilevel"/>
    <w:tmpl w:val="59E65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sTQxMjcyNjOyMDJR0lEKTi0uzszPAykwrAUAOghylSwAAAA="/>
  </w:docVars>
  <w:rsids>
    <w:rsidRoot w:val="00B25435"/>
    <w:rsid w:val="00052B0D"/>
    <w:rsid w:val="00052CC7"/>
    <w:rsid w:val="00084A3D"/>
    <w:rsid w:val="00091B37"/>
    <w:rsid w:val="00091FAB"/>
    <w:rsid w:val="000A09DA"/>
    <w:rsid w:val="000B43E1"/>
    <w:rsid w:val="000C4B52"/>
    <w:rsid w:val="000D7C06"/>
    <w:rsid w:val="000F25E7"/>
    <w:rsid w:val="00135214"/>
    <w:rsid w:val="001565B9"/>
    <w:rsid w:val="001709AD"/>
    <w:rsid w:val="00176EC8"/>
    <w:rsid w:val="00177E78"/>
    <w:rsid w:val="00192463"/>
    <w:rsid w:val="001B10CE"/>
    <w:rsid w:val="001C0217"/>
    <w:rsid w:val="001D344D"/>
    <w:rsid w:val="00225D3D"/>
    <w:rsid w:val="002442BA"/>
    <w:rsid w:val="002840D4"/>
    <w:rsid w:val="00294B9B"/>
    <w:rsid w:val="002B1DEA"/>
    <w:rsid w:val="002E235F"/>
    <w:rsid w:val="003165E7"/>
    <w:rsid w:val="003330C2"/>
    <w:rsid w:val="003509D1"/>
    <w:rsid w:val="00367006"/>
    <w:rsid w:val="00451820"/>
    <w:rsid w:val="00451A1C"/>
    <w:rsid w:val="00483B2D"/>
    <w:rsid w:val="004943D3"/>
    <w:rsid w:val="004D3CAA"/>
    <w:rsid w:val="004D3DD1"/>
    <w:rsid w:val="004D3E7B"/>
    <w:rsid w:val="004D5E60"/>
    <w:rsid w:val="004E2511"/>
    <w:rsid w:val="00504B30"/>
    <w:rsid w:val="00505DDC"/>
    <w:rsid w:val="00511FF1"/>
    <w:rsid w:val="005275EC"/>
    <w:rsid w:val="005560AF"/>
    <w:rsid w:val="005D35C2"/>
    <w:rsid w:val="00616BDB"/>
    <w:rsid w:val="00666C82"/>
    <w:rsid w:val="00692E5C"/>
    <w:rsid w:val="006A0CC3"/>
    <w:rsid w:val="006B4755"/>
    <w:rsid w:val="006B74B9"/>
    <w:rsid w:val="006D41AF"/>
    <w:rsid w:val="006E36FD"/>
    <w:rsid w:val="00701BE4"/>
    <w:rsid w:val="00702E60"/>
    <w:rsid w:val="00704DF6"/>
    <w:rsid w:val="00741017"/>
    <w:rsid w:val="0079157E"/>
    <w:rsid w:val="007C4042"/>
    <w:rsid w:val="007D3DD1"/>
    <w:rsid w:val="007E0CAD"/>
    <w:rsid w:val="007F0008"/>
    <w:rsid w:val="008767DB"/>
    <w:rsid w:val="008D69F9"/>
    <w:rsid w:val="008E47EB"/>
    <w:rsid w:val="0092137E"/>
    <w:rsid w:val="0094523C"/>
    <w:rsid w:val="00964356"/>
    <w:rsid w:val="00991707"/>
    <w:rsid w:val="00996937"/>
    <w:rsid w:val="009D1B29"/>
    <w:rsid w:val="009F7C6E"/>
    <w:rsid w:val="00A243F2"/>
    <w:rsid w:val="00A84DAE"/>
    <w:rsid w:val="00AA4287"/>
    <w:rsid w:val="00B12E23"/>
    <w:rsid w:val="00B25435"/>
    <w:rsid w:val="00BC05C7"/>
    <w:rsid w:val="00BC2C39"/>
    <w:rsid w:val="00BD5073"/>
    <w:rsid w:val="00BE3E8F"/>
    <w:rsid w:val="00BF2120"/>
    <w:rsid w:val="00C65CB2"/>
    <w:rsid w:val="00C71D56"/>
    <w:rsid w:val="00C73273"/>
    <w:rsid w:val="00C8289E"/>
    <w:rsid w:val="00C9151F"/>
    <w:rsid w:val="00CA3B2F"/>
    <w:rsid w:val="00CB6B54"/>
    <w:rsid w:val="00CD0822"/>
    <w:rsid w:val="00CD3ADA"/>
    <w:rsid w:val="00CD5202"/>
    <w:rsid w:val="00CE50FC"/>
    <w:rsid w:val="00CE7616"/>
    <w:rsid w:val="00D200F7"/>
    <w:rsid w:val="00DD7E35"/>
    <w:rsid w:val="00DE3261"/>
    <w:rsid w:val="00DF09BB"/>
    <w:rsid w:val="00E05D57"/>
    <w:rsid w:val="00E237DE"/>
    <w:rsid w:val="00E42D70"/>
    <w:rsid w:val="00E61DA7"/>
    <w:rsid w:val="00E81907"/>
    <w:rsid w:val="00E90FFA"/>
    <w:rsid w:val="00EC3CF1"/>
    <w:rsid w:val="00ED2714"/>
    <w:rsid w:val="00EE2BA2"/>
    <w:rsid w:val="00F15090"/>
    <w:rsid w:val="00F4168A"/>
    <w:rsid w:val="00FC2A97"/>
    <w:rsid w:val="00FD0DF7"/>
    <w:rsid w:val="00FE0EB0"/>
    <w:rsid w:val="00FF6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559DD3"/>
  <w14:defaultImageDpi w14:val="96"/>
  <w15:docId w15:val="{CC76EFF3-B88F-4A68-9A24-62F47B104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435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D5202"/>
    <w:pPr>
      <w:spacing w:before="400" w:after="60"/>
      <w:contextualSpacing/>
      <w:outlineLvl w:val="0"/>
    </w:pPr>
    <w:rPr>
      <w:rFonts w:asciiTheme="minorHAnsi" w:hAnsiTheme="minorHAnsi"/>
      <w:b/>
      <w:smallCaps/>
      <w:color w:val="595959" w:themeColor="text1" w:themeTint="A6"/>
      <w:spacing w:val="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CD5202"/>
    <w:rPr>
      <w:rFonts w:asciiTheme="minorHAnsi" w:hAnsiTheme="minorHAnsi" w:cs="Times New Roman"/>
      <w:b/>
      <w:smallCaps/>
      <w:color w:val="595959" w:themeColor="text1" w:themeTint="A6"/>
      <w:spacing w:val="20"/>
      <w:sz w:val="32"/>
      <w:szCs w:val="32"/>
    </w:rPr>
  </w:style>
  <w:style w:type="paragraph" w:styleId="Header">
    <w:name w:val="header"/>
    <w:basedOn w:val="Normal"/>
    <w:link w:val="HeaderChar"/>
    <w:uiPriority w:val="99"/>
    <w:rsid w:val="00B2543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B25435"/>
    <w:rPr>
      <w:rFonts w:eastAsia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543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B25435"/>
    <w:rPr>
      <w:rFonts w:eastAsia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B25435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CD5202"/>
    <w:rPr>
      <w:rFonts w:cs="Times New Roman"/>
      <w:b/>
      <w:color w:val="C00000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D5202"/>
    <w:pPr>
      <w:contextualSpacing/>
    </w:pPr>
    <w:rPr>
      <w:rFonts w:asciiTheme="minorHAnsi" w:hAnsiTheme="minorHAnsi"/>
      <w:b/>
      <w:smallCaps/>
      <w:color w:val="595959" w:themeColor="text1" w:themeTint="A6"/>
      <w:spacing w:val="5"/>
      <w:sz w:val="44"/>
      <w:szCs w:val="72"/>
    </w:rPr>
  </w:style>
  <w:style w:type="character" w:customStyle="1" w:styleId="TitleChar">
    <w:name w:val="Title Char"/>
    <w:basedOn w:val="DefaultParagraphFont"/>
    <w:link w:val="Title"/>
    <w:uiPriority w:val="10"/>
    <w:locked/>
    <w:rsid w:val="00CD5202"/>
    <w:rPr>
      <w:rFonts w:asciiTheme="minorHAnsi" w:hAnsiTheme="minorHAnsi" w:cs="Times New Roman"/>
      <w:b/>
      <w:smallCaps/>
      <w:color w:val="595959" w:themeColor="text1" w:themeTint="A6"/>
      <w:spacing w:val="5"/>
      <w:sz w:val="72"/>
      <w:szCs w:val="72"/>
    </w:rPr>
  </w:style>
  <w:style w:type="paragraph" w:customStyle="1" w:styleId="TableTop">
    <w:name w:val="Table Top"/>
    <w:basedOn w:val="Normal"/>
    <w:link w:val="TableTopChar"/>
    <w:qFormat/>
    <w:rsid w:val="00CD5202"/>
    <w:rPr>
      <w:rFonts w:ascii="Calibri" w:hAnsi="Calibri"/>
      <w:b/>
      <w:smallCaps/>
      <w:color w:val="C00000"/>
      <w:sz w:val="44"/>
      <w:szCs w:val="20"/>
    </w:rPr>
  </w:style>
  <w:style w:type="character" w:customStyle="1" w:styleId="TableTopChar">
    <w:name w:val="Table Top Char"/>
    <w:basedOn w:val="DefaultParagraphFont"/>
    <w:link w:val="TableTop"/>
    <w:locked/>
    <w:rsid w:val="00CD5202"/>
    <w:rPr>
      <w:rFonts w:ascii="Calibri" w:hAnsi="Calibri" w:cs="Times New Roman"/>
      <w:b/>
      <w:smallCaps/>
      <w:color w:val="C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237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57</Words>
  <Characters>602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 L. Barton</dc:creator>
  <cp:lastModifiedBy>Dean van Dyk</cp:lastModifiedBy>
  <cp:revision>3</cp:revision>
  <dcterms:created xsi:type="dcterms:W3CDTF">2012-08-21T17:55:00Z</dcterms:created>
  <dcterms:modified xsi:type="dcterms:W3CDTF">2020-03-17T20:10:00Z</dcterms:modified>
</cp:coreProperties>
</file>